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 xml:space="preserve">T. </w:t>
            </w:r>
            <w:proofErr w:type="spellStart"/>
            <w:r w:rsidRPr="004F4249">
              <w:rPr>
                <w:b/>
                <w:bCs/>
                <w:iCs/>
                <w:snapToGrid w:val="0"/>
                <w:color w:val="FF0000"/>
                <w:sz w:val="20"/>
                <w:szCs w:val="20"/>
              </w:rPr>
              <w:t>Stachl</w:t>
            </w:r>
            <w:proofErr w:type="spellEnd"/>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J. </w:t>
            </w:r>
            <w:proofErr w:type="spellStart"/>
            <w:r w:rsidRPr="004F4249">
              <w:rPr>
                <w:iCs/>
                <w:snapToGrid w:val="0"/>
                <w:color w:val="FF0000"/>
                <w:sz w:val="20"/>
                <w:szCs w:val="20"/>
              </w:rPr>
              <w:t>Tjong</w:t>
            </w:r>
            <w:proofErr w:type="spellEnd"/>
            <w:r w:rsidRPr="004F4249">
              <w:rPr>
                <w:iCs/>
                <w:snapToGrid w:val="0"/>
                <w:color w:val="FF0000"/>
                <w:sz w:val="20"/>
                <w:szCs w:val="20"/>
              </w:rPr>
              <w:t>, G.</w:t>
            </w:r>
            <w:r w:rsidR="00010F3D" w:rsidRPr="004F4249">
              <w:rPr>
                <w:iCs/>
                <w:snapToGrid w:val="0"/>
                <w:color w:val="FF0000"/>
                <w:sz w:val="20"/>
                <w:szCs w:val="20"/>
              </w:rPr>
              <w:t xml:space="preserve"> </w:t>
            </w:r>
            <w:proofErr w:type="spellStart"/>
            <w:r w:rsidRPr="004F4249">
              <w:rPr>
                <w:iCs/>
                <w:snapToGrid w:val="0"/>
                <w:color w:val="FF0000"/>
                <w:sz w:val="20"/>
                <w:szCs w:val="20"/>
              </w:rPr>
              <w:t>Byczynski</w:t>
            </w:r>
            <w:proofErr w:type="spellEnd"/>
            <w:r w:rsidRPr="004F4249">
              <w:rPr>
                <w:iCs/>
                <w:snapToGrid w:val="0"/>
                <w:color w:val="FF0000"/>
                <w:sz w:val="20"/>
                <w:szCs w:val="20"/>
              </w:rPr>
              <w:t xml:space="preserve">,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w:t>
            </w:r>
            <w:proofErr w:type="spellStart"/>
            <w:r w:rsidRPr="004F4249">
              <w:rPr>
                <w:iCs/>
                <w:snapToGrid w:val="0"/>
                <w:color w:val="FF0000"/>
                <w:sz w:val="20"/>
                <w:szCs w:val="20"/>
              </w:rPr>
              <w:t>Reactances</w:t>
            </w:r>
            <w:proofErr w:type="spellEnd"/>
            <w:r w:rsidRPr="004F4249">
              <w:rPr>
                <w:iCs/>
                <w:snapToGrid w:val="0"/>
                <w:color w:val="FF0000"/>
                <w:sz w:val="20"/>
                <w:szCs w:val="20"/>
              </w:rPr>
              <w:t xml:space="preserve">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 xml:space="preserve">T. </w:t>
            </w:r>
            <w:proofErr w:type="spellStart"/>
            <w:r w:rsidRPr="004F4249">
              <w:rPr>
                <w:b/>
                <w:bCs/>
                <w:snapToGrid w:val="0"/>
                <w:color w:val="FF0000"/>
                <w:sz w:val="20"/>
                <w:szCs w:val="20"/>
                <w:lang w:val="fr-CA"/>
              </w:rPr>
              <w:t>Stachl</w:t>
            </w:r>
            <w:proofErr w:type="spellEnd"/>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A. Lombardi, J. </w:t>
            </w:r>
            <w:proofErr w:type="spellStart"/>
            <w:r w:rsidRPr="004F4249">
              <w:rPr>
                <w:iCs/>
                <w:snapToGrid w:val="0"/>
                <w:color w:val="FF0000"/>
                <w:sz w:val="20"/>
                <w:szCs w:val="20"/>
              </w:rPr>
              <w:t>Tjong</w:t>
            </w:r>
            <w:proofErr w:type="spellEnd"/>
            <w:r w:rsidRPr="004F4249">
              <w:rPr>
                <w:iCs/>
                <w:snapToGrid w:val="0"/>
                <w:color w:val="FF0000"/>
                <w:sz w:val="20"/>
                <w:szCs w:val="20"/>
              </w:rPr>
              <w:t xml:space="preserve">,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w:t>
            </w:r>
            <w:proofErr w:type="spellStart"/>
            <w:r w:rsidRPr="004F4249">
              <w:rPr>
                <w:rFonts w:cs="Times New Roman"/>
                <w:color w:val="FF0000"/>
                <w:sz w:val="20"/>
                <w:szCs w:val="20"/>
                <w:shd w:val="clear" w:color="auto" w:fill="FFFFFF"/>
                <w:lang w:val="fr-CA"/>
              </w:rPr>
              <w:t>Vidanalage</w:t>
            </w:r>
            <w:proofErr w:type="spellEnd"/>
            <w:r w:rsidRPr="004F4249">
              <w:rPr>
                <w:rFonts w:cs="Times New Roman"/>
                <w:color w:val="FF0000"/>
                <w:sz w:val="20"/>
                <w:szCs w:val="20"/>
                <w:shd w:val="clear" w:color="auto" w:fill="FFFFFF"/>
                <w:lang w:val="fr-CA"/>
              </w:rPr>
              <w:t xml:space="preserv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proofErr w:type="spellStart"/>
            <w:r w:rsidRPr="004F4249">
              <w:rPr>
                <w:rFonts w:cs="Times New Roman"/>
                <w:color w:val="FF0000"/>
                <w:sz w:val="20"/>
                <w:szCs w:val="20"/>
                <w:shd w:val="clear" w:color="auto" w:fill="FFFFFF"/>
              </w:rPr>
              <w:t>Toulabi</w:t>
            </w:r>
            <w:proofErr w:type="spellEnd"/>
            <w:r w:rsidRPr="004F4249">
              <w:rPr>
                <w:rFonts w:cs="Times New Roman"/>
                <w:color w:val="FF0000"/>
                <w:sz w:val="20"/>
                <w:szCs w:val="20"/>
                <w:shd w:val="clear" w:color="auto" w:fill="FFFFFF"/>
              </w:rPr>
              <w:t xml:space="preserve">, </w:t>
            </w:r>
            <w:r w:rsidRPr="004F4249">
              <w:rPr>
                <w:rFonts w:cs="Times New Roman"/>
                <w:b/>
                <w:bCs/>
                <w:color w:val="FF0000"/>
                <w:sz w:val="20"/>
                <w:szCs w:val="20"/>
                <w:shd w:val="clear" w:color="auto" w:fill="FFFFFF"/>
              </w:rPr>
              <w:t xml:space="preserve">T. </w:t>
            </w:r>
            <w:proofErr w:type="spellStart"/>
            <w:r w:rsidRPr="004F4249">
              <w:rPr>
                <w:rFonts w:cs="Times New Roman"/>
                <w:b/>
                <w:bCs/>
                <w:color w:val="FF0000"/>
                <w:sz w:val="20"/>
                <w:szCs w:val="20"/>
                <w:shd w:val="clear" w:color="auto" w:fill="FFFFFF"/>
              </w:rPr>
              <w:t>Stachl</w:t>
            </w:r>
            <w:proofErr w:type="spellEnd"/>
            <w:r w:rsidRPr="004F4249">
              <w:rPr>
                <w:rFonts w:cs="Times New Roman"/>
                <w:color w:val="FF0000"/>
                <w:sz w:val="20"/>
                <w:szCs w:val="20"/>
                <w:shd w:val="clear" w:color="auto" w:fill="FFFFFF"/>
              </w:rPr>
              <w:t xml:space="preserve">, A. Lombardi, J. </w:t>
            </w:r>
            <w:proofErr w:type="spellStart"/>
            <w:r w:rsidRPr="004F4249">
              <w:rPr>
                <w:rFonts w:cs="Times New Roman"/>
                <w:color w:val="FF0000"/>
                <w:sz w:val="20"/>
                <w:szCs w:val="20"/>
                <w:shd w:val="clear" w:color="auto" w:fill="FFFFFF"/>
              </w:rPr>
              <w:t>Tjong</w:t>
            </w:r>
            <w:proofErr w:type="spellEnd"/>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proofErr w:type="spellStart"/>
            <w:r w:rsidR="00010F3D" w:rsidRPr="004F4249">
              <w:rPr>
                <w:rFonts w:cs="Times New Roman"/>
                <w:color w:val="FF0000"/>
                <w:sz w:val="20"/>
                <w:szCs w:val="20"/>
                <w:shd w:val="clear" w:color="auto" w:fill="FFFFFF"/>
              </w:rPr>
              <w:t>doi</w:t>
            </w:r>
            <w:proofErr w:type="spellEnd"/>
            <w:r w:rsidR="00010F3D" w:rsidRPr="004F4249">
              <w:rPr>
                <w:rFonts w:cs="Times New Roman"/>
                <w:color w:val="FF0000"/>
                <w:sz w:val="20"/>
                <w:szCs w:val="20"/>
                <w:shd w:val="clear" w:color="auto" w:fill="FFFFFF"/>
              </w:rPr>
              <w:t>: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D9187E">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D9187E">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D9187E">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D9187E">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D9187E">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D9187E">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D9187E">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D9187E">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D9187E">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D9187E">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D9187E">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D9187E">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D9187E">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D9187E">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D9187E">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D9187E">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D9187E">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D9187E">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D9187E">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D9187E">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D9187E">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D9187E">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D9187E">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D9187E">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D9187E">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D9187E">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D9187E">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D9187E">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D9187E">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D9187E">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D9187E">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D9187E">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D9187E">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D9187E">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D9187E">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D9187E">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D9187E">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D9187E">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D9187E">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D9187E">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D9187E">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D9187E">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D9187E">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D9187E">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D9187E">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D9187E">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D9187E">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D9187E">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D9187E">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D9187E">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D9187E">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D9187E">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D9187E">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D9187E">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D9187E">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D9187E">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D9187E">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D9187E">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D9187E">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D9187E">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D9187E">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D9187E">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D9187E">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D9187E">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D9187E">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D9187E">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D9187E">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D9187E">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D9187E">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D9187E">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D9187E">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D9187E">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D9187E">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D9187E">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D9187E">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D9187E">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D9187E">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D9187E">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D9187E">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D9187E">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D9187E">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D9187E">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D9187E">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D9187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D9187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D9187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D9187E"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D9187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D9187E"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D9187E"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D9187E"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D9187E"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D9187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D9187E"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D9187E"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59D408D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szCs w:val="24"/>
                    <w:lang w:val="en-CA"/>
                  </w:rPr>
                  <m:t>g</m:t>
                </m:r>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D9187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D9187E"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D9187E"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D9187E"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D9187E"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D9187E"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D6550A" w:rsidRPr="00D6550A" w14:paraId="4B004136" w14:textId="77777777" w:rsidTr="0038475B">
        <w:trPr>
          <w:trHeight w:val="425"/>
        </w:trPr>
        <w:tc>
          <w:tcPr>
            <w:tcW w:w="3537" w:type="dxa"/>
            <w:vAlign w:val="center"/>
          </w:tcPr>
          <w:p w14:paraId="33231E00" w14:textId="07550F9F" w:rsidR="0057451B" w:rsidRPr="00D6550A" w:rsidRDefault="00D9187E"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D9187E"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lastRenderedPageBreak/>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2E6893A3" w:rsidR="00C164F3" w:rsidRPr="006677B5" w:rsidRDefault="009770C7" w:rsidP="006677B5">
      <w:pPr>
        <w:pStyle w:val="Heading2"/>
      </w:pPr>
      <w:bookmarkStart w:id="43" w:name="_Toc102793377"/>
      <w:r>
        <w:t xml:space="preserve">Tractive </w:t>
      </w:r>
      <w:r w:rsidR="00DF3DB2">
        <w:t>Induction Motor</w:t>
      </w:r>
      <w:r>
        <w:t xml:space="preserve"> Optimization</w:t>
      </w:r>
      <w:bookmarkEnd w:id="43"/>
    </w:p>
    <w:p w14:paraId="3E995551" w14:textId="3EF2989E"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lastRenderedPageBreak/>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w:t>
      </w:r>
      <w:r w:rsidR="008F1CCC">
        <w:lastRenderedPageBreak/>
        <w:t xml:space="preserve">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36136930" w14:textId="005B97FF" w:rsidR="00512D50" w:rsidRDefault="00512D50" w:rsidP="003A11BF">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p>
    <w:p w14:paraId="7B9B6462" w14:textId="77777777" w:rsidR="00F20DEA" w:rsidRDefault="009D3A0F" w:rsidP="00970114">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w:t>
      </w:r>
      <w:r w:rsidR="009B2C7D">
        <w:t xml:space="preserve">results generated through the proposed method </w:t>
      </w:r>
      <w:r w:rsidR="00C13A9F">
        <w:t xml:space="preserve">and </w:t>
      </w:r>
      <w:r w:rsidR="00C66603">
        <w:t>identifies</w:t>
      </w:r>
      <w:r w:rsidR="00C13A9F">
        <w:t xml:space="preserve"> </w:t>
      </w:r>
      <w:r w:rsidR="00C66603">
        <w:t>the future scope of the proposed research and developed method</w:t>
      </w:r>
      <w:r w:rsidR="00E52173">
        <w:t xml:space="preserve"> </w:t>
      </w:r>
      <w:proofErr w:type="gramStart"/>
      <w:r w:rsidR="00E52173">
        <w:t>in the area of</w:t>
      </w:r>
      <w:proofErr w:type="gramEnd"/>
      <w:r w:rsidR="00E52173">
        <w:t xml:space="preserve"> </w:t>
      </w:r>
      <w:r w:rsidR="007C1C06">
        <w:t>IM</w:t>
      </w:r>
      <w:r w:rsidR="00E52173">
        <w:t xml:space="preserve">s and algorithm-based </w:t>
      </w:r>
      <w:r w:rsidR="007C1C06">
        <w:t>IM</w:t>
      </w:r>
      <w:r w:rsidR="00E52173">
        <w:t xml:space="preserve"> optimization</w:t>
      </w:r>
      <w:r w:rsidR="00C66603">
        <w:t>.</w:t>
      </w:r>
      <w:r w:rsidR="00F20DEA">
        <w:tab/>
      </w:r>
      <w:r w:rsidR="00F20DEA">
        <w:tab/>
      </w:r>
      <w:r w:rsidR="00F20DEA">
        <w:tab/>
      </w:r>
    </w:p>
    <w:p w14:paraId="22C0BE01" w14:textId="00EB345A" w:rsidR="00F71F55" w:rsidRDefault="00771A8E" w:rsidP="00C40807">
      <w:pPr>
        <w:pStyle w:val="Heading1"/>
      </w:pPr>
      <w:bookmarkStart w:id="54" w:name="_Toc102793387"/>
      <w:r w:rsidRPr="00771A8E">
        <w:lastRenderedPageBreak/>
        <w:t>Optimization Algorithm Selection</w:t>
      </w:r>
      <w:bookmarkEnd w:id="54"/>
    </w:p>
    <w:p w14:paraId="62197F5D" w14:textId="222C86A7" w:rsidR="00D6612B" w:rsidRDefault="007D70AB" w:rsidP="0097706D">
      <w:pPr>
        <w:rPr>
          <w:noProof/>
          <w:sz w:val="20"/>
        </w:rPr>
      </w:pPr>
      <w:commentRangeStart w:id="55"/>
      <w:r>
        <w:rPr>
          <w:szCs w:val="24"/>
        </w:rPr>
        <w:t>A</w:t>
      </w:r>
      <w:r w:rsidR="0097706D" w:rsidRPr="00D70FAA">
        <w:rPr>
          <w:szCs w:val="24"/>
        </w:rPr>
        <w:t xml:space="preserve"> model optimization algorithm must</w:t>
      </w:r>
      <w:r>
        <w:rPr>
          <w:szCs w:val="24"/>
        </w:rPr>
        <w:t xml:space="preserve"> </w:t>
      </w:r>
      <w:r w:rsidR="0097706D" w:rsidRPr="00D70FAA">
        <w:rPr>
          <w:szCs w:val="24"/>
        </w:rPr>
        <w:t xml:space="preserve">be chosen methodically and implemented effectively. </w:t>
      </w:r>
      <w:r w:rsidR="00D26886">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0097706D" w:rsidRPr="00D70FAA">
        <w:rPr>
          <w:szCs w:val="24"/>
        </w:rPr>
        <w:t>To categorize the field of optimization algorithms, some classifications were provided to simplify the choice.</w:t>
      </w:r>
    </w:p>
    <w:p w14:paraId="5358A115" w14:textId="306F979D" w:rsidR="008F2740" w:rsidRDefault="008F2740" w:rsidP="0097706D">
      <w:pPr>
        <w:rPr>
          <w:szCs w:val="24"/>
        </w:rPr>
      </w:pPr>
    </w:p>
    <w:p w14:paraId="14842AD6" w14:textId="1D0ACEAA" w:rsidR="007E481D" w:rsidRDefault="007E481D" w:rsidP="0097706D">
      <w:pPr>
        <w:rPr>
          <w:szCs w:val="24"/>
        </w:rPr>
      </w:pPr>
      <w:r>
        <w:rPr>
          <w:noProof/>
          <w:szCs w:val="24"/>
        </w:rPr>
        <w:drawing>
          <wp:inline distT="0" distB="0" distL="0" distR="0" wp14:anchorId="42A7106C" wp14:editId="7D333470">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10E36F38" w14:textId="71CF9CC7" w:rsidR="008F2740" w:rsidRPr="008F2740" w:rsidRDefault="008F2740" w:rsidP="008F2740">
      <w:pPr>
        <w:pStyle w:val="Caption"/>
      </w:pPr>
      <w:bookmarkStart w:id="56" w:name="_Toc103334025"/>
      <w:r>
        <w:t xml:space="preserve">Fig. </w:t>
      </w:r>
      <w:r>
        <w:fldChar w:fldCharType="begin"/>
      </w:r>
      <w:r>
        <w:instrText xml:space="preserve"> STYLEREF 1 \s </w:instrText>
      </w:r>
      <w:r>
        <w:fldChar w:fldCharType="separate"/>
      </w:r>
      <w:r w:rsidR="004D45B9">
        <w:rPr>
          <w:noProof/>
        </w:rPr>
        <w:t>2</w:t>
      </w:r>
      <w:r>
        <w:fldChar w:fldCharType="end"/>
      </w:r>
      <w:r>
        <w:t>.</w:t>
      </w:r>
      <w:r>
        <w:fldChar w:fldCharType="begin"/>
      </w:r>
      <w:r>
        <w:instrText xml:space="preserve"> SEQ Fig. \* ARABIC \s 1 </w:instrText>
      </w:r>
      <w:r>
        <w:fldChar w:fldCharType="separate"/>
      </w:r>
      <w:r w:rsidR="00993B02">
        <w:rPr>
          <w:noProof/>
        </w:rPr>
        <w:t>1</w:t>
      </w:r>
      <w:r>
        <w:fldChar w:fldCharType="end"/>
      </w:r>
      <w:r>
        <w:t>. Classification of common optimization algorithms constrained to gradient-based and metaheuristic algorithms.</w:t>
      </w:r>
      <w:bookmarkEnd w:id="56"/>
    </w:p>
    <w:p w14:paraId="4DE2C832" w14:textId="6D32B699" w:rsidR="00C936F5" w:rsidRDefault="0097706D" w:rsidP="0097706D">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w:t>
      </w:r>
      <w:r w:rsidR="008F2740" w:rsidRPr="00D70FAA">
        <w:rPr>
          <w:szCs w:val="24"/>
        </w:rPr>
        <w:t>gradient-based</w:t>
      </w:r>
      <w:r w:rsidRPr="00D70FAA">
        <w:rPr>
          <w:szCs w:val="24"/>
        </w:rPr>
        <w:t xml:space="preserve"> algorithms [GBA] require function evaluations to determine search directions. Due to the limitations in complexity and flexibility, GBAs are used for small-scale or local optimizations. </w:t>
      </w:r>
      <w:r w:rsidR="007D70AB">
        <w:rPr>
          <w:szCs w:val="24"/>
        </w:rPr>
        <w:t xml:space="preserve">The model proposed in this paper </w:t>
      </w:r>
      <w:r w:rsidRPr="00D70FAA">
        <w:rPr>
          <w:szCs w:val="24"/>
        </w:rPr>
        <w:t>require</w:t>
      </w:r>
      <w:r w:rsidR="007D70AB">
        <w:rPr>
          <w:szCs w:val="24"/>
        </w:rPr>
        <w:t>s</w:t>
      </w:r>
      <w:r w:rsidRPr="00D70FAA">
        <w:rPr>
          <w:szCs w:val="24"/>
        </w:rPr>
        <w:t xml:space="preserve"> metaheuristics, therefore the choice is limited to EAs and NNs. </w:t>
      </w:r>
      <w:r w:rsidRPr="00D70FAA">
        <w:rPr>
          <w:szCs w:val="24"/>
        </w:rPr>
        <w:lastRenderedPageBreak/>
        <w:t>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55"/>
      <w:r w:rsidR="00CE360A">
        <w:rPr>
          <w:rStyle w:val="CommentReference"/>
        </w:rPr>
        <w:commentReference w:id="55"/>
      </w:r>
    </w:p>
    <w:p w14:paraId="4E4FEE85" w14:textId="235B2599" w:rsidR="00C936F5" w:rsidRDefault="00C936F5" w:rsidP="00C936F5">
      <w:pPr>
        <w:jc w:val="center"/>
        <w:rPr>
          <w:szCs w:val="24"/>
        </w:rPr>
      </w:pPr>
    </w:p>
    <w:p w14:paraId="4A121F81" w14:textId="0212F9FE" w:rsidR="005B2CF3" w:rsidRPr="000E5B31" w:rsidRDefault="005B2CF3" w:rsidP="000E5B31">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19B8712E" w14:textId="328FE0C4" w:rsidR="00D26886" w:rsidRPr="00D6612B" w:rsidRDefault="00C936F5" w:rsidP="00D26886">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0097706D" w:rsidRPr="00D70FAA">
        <w:rPr>
          <w:szCs w:val="24"/>
        </w:rPr>
        <w:t>These algorithms find a balance between flexibility and efficiency while maintaining robustness</w:t>
      </w:r>
      <w:r>
        <w:rPr>
          <w:szCs w:val="24"/>
        </w:rPr>
        <w:t xml:space="preserve"> which makes them desirable for most optimization problems</w:t>
      </w:r>
      <w:r w:rsidR="0097706D" w:rsidRPr="00D70FAA">
        <w:rPr>
          <w:szCs w:val="24"/>
        </w:rPr>
        <w:t>.</w:t>
      </w:r>
      <w:r w:rsidR="00D26886">
        <w:rPr>
          <w:szCs w:val="24"/>
        </w:rPr>
        <w:t xml:space="preserve"> It is important to note that although an optimization algorithm becomes more robust when the number of objective function evaluations per iteration are increased, it often adds redundant </w:t>
      </w:r>
      <w:r w:rsidR="00040DC6">
        <w:rPr>
          <w:szCs w:val="24"/>
        </w:rPr>
        <w:t xml:space="preserve">computations </w:t>
      </w:r>
      <w:r w:rsidR="00D26886">
        <w:rPr>
          <w:szCs w:val="24"/>
        </w:rPr>
        <w:t>which can be avoided through careful tuning of the solver which will be discussed in this chapter.</w:t>
      </w:r>
    </w:p>
    <w:p w14:paraId="296C018F" w14:textId="53DAA962" w:rsidR="00D26886" w:rsidRPr="00D26886" w:rsidRDefault="00D26886" w:rsidP="00D26886">
      <w:pPr>
        <w:rPr>
          <w:color w:val="FFC000"/>
          <w:szCs w:val="24"/>
        </w:rPr>
      </w:pP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lastRenderedPageBreak/>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0">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xml:space="preserve">. Layout of a genetic algorithm </w:t>
      </w:r>
      <w:r>
        <w:t>execution loop</w:t>
      </w:r>
      <w:r>
        <w:t>.</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w:t>
      </w:r>
      <w:r w:rsidR="00E9275F">
        <w:t>selection</w:t>
      </w:r>
      <w:r w:rsidR="00E9275F">
        <w:t xml:space="preserve">,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lastRenderedPageBreak/>
        <w:t>Particle Swarm Optimization</w:t>
      </w:r>
    </w:p>
    <w:p w14:paraId="29A03321" w14:textId="68D00AB0"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76237F9E" w14:textId="77777777" w:rsidR="009363EF" w:rsidRDefault="00D9187E" w:rsidP="009363EF">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c</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lang w:val="en-US"/>
          </w:rPr>
          <m:t xml:space="preserve"> </m:t>
        </m:r>
      </m:oMath>
      <w:r w:rsidR="009363EF">
        <w:rPr>
          <w:rStyle w:val="Equations123Char"/>
          <w:rFonts w:ascii="Times New Roman" w:eastAsiaTheme="minorEastAsia" w:hAnsi="Times New Roman" w:cstheme="minorBidi"/>
          <w:i w:val="0"/>
          <w:lang w:val="en-US"/>
        </w:rPr>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1</w:t>
      </w:r>
      <w:r w:rsidR="009363EF" w:rsidRPr="003512D5">
        <w:rPr>
          <w:sz w:val="24"/>
          <w:szCs w:val="22"/>
        </w:rPr>
        <w:fldChar w:fldCharType="end"/>
      </w:r>
      <w:r w:rsidR="009363EF" w:rsidRPr="003512D5">
        <w:rPr>
          <w:sz w:val="24"/>
          <w:szCs w:val="22"/>
        </w:rPr>
        <w:t>)</w:t>
      </w:r>
    </w:p>
    <w:p w14:paraId="0134CA3B" w14:textId="71D66CD2" w:rsidR="00E60A75" w:rsidRDefault="00D9187E" w:rsidP="0032702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9363EF">
        <w:rPr>
          <w:rFonts w:eastAsiaTheme="minorEastAsia"/>
        </w:rPr>
        <w:tab/>
      </w:r>
      <w:r w:rsidR="009363EF">
        <w:rPr>
          <w:rFonts w:eastAsiaTheme="minorEastAsia"/>
        </w:rPr>
        <w:tab/>
      </w:r>
      <w:r w:rsidR="009363EF">
        <w:rPr>
          <w:rFonts w:eastAsiaTheme="minorEastAsia"/>
        </w:rPr>
        <w:tab/>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2</w:t>
      </w:r>
      <w:r w:rsidR="009363EF" w:rsidRPr="003512D5">
        <w:rPr>
          <w:sz w:val="24"/>
          <w:szCs w:val="22"/>
        </w:rPr>
        <w:fldChar w:fldCharType="end"/>
      </w:r>
      <w:r w:rsidR="009363EF" w:rsidRPr="003512D5">
        <w:rPr>
          <w:sz w:val="24"/>
          <w:szCs w:val="22"/>
        </w:rPr>
        <w:t>)</w:t>
      </w:r>
    </w:p>
    <w:p w14:paraId="4A19B83D" w14:textId="2A96EC25" w:rsidR="00BC4D55" w:rsidRDefault="007E4165" w:rsidP="00837A6D">
      <w:pPr>
        <w:jc w:val="center"/>
        <w:rPr>
          <w:lang w:val="en-CA"/>
        </w:rPr>
      </w:pPr>
      <w:r>
        <w:rPr>
          <w:noProof/>
          <w:lang w:val="en-CA"/>
        </w:rPr>
        <w:lastRenderedPageBreak/>
        <w:drawing>
          <wp:inline distT="0" distB="0" distL="0" distR="0" wp14:anchorId="7AEE0A46" wp14:editId="295B612F">
            <wp:extent cx="3716797" cy="579882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22901" cy="5808344"/>
                    </a:xfrm>
                    <a:prstGeom prst="rect">
                      <a:avLst/>
                    </a:prstGeom>
                  </pic:spPr>
                </pic:pic>
              </a:graphicData>
            </a:graphic>
          </wp:inline>
        </w:drawing>
      </w:r>
    </w:p>
    <w:p w14:paraId="2809D836" w14:textId="77777777" w:rsidR="00BC4D55" w:rsidRPr="00BC4D55" w:rsidRDefault="00BC4D55" w:rsidP="00BC4D55">
      <w:pPr>
        <w:rPr>
          <w:lang w:val="en-CA"/>
        </w:rPr>
      </w:pPr>
    </w:p>
    <w:p w14:paraId="112B6842" w14:textId="77777777" w:rsidR="00953655" w:rsidRDefault="00953655" w:rsidP="004A7A63">
      <w:pPr>
        <w:pStyle w:val="Heading2"/>
        <w:numPr>
          <w:ilvl w:val="1"/>
          <w:numId w:val="24"/>
        </w:numPr>
        <w:ind w:left="0" w:firstLine="284"/>
      </w:pPr>
      <w:proofErr w:type="spellStart"/>
      <w:r>
        <w:t>Schwefel</w:t>
      </w:r>
      <w:proofErr w:type="spellEnd"/>
      <w:r>
        <w:t xml:space="preserve"> Function Minimization Case Study</w:t>
      </w:r>
    </w:p>
    <w:p w14:paraId="494B70FC" w14:textId="77777777" w:rsidR="00953655" w:rsidRPr="00D70FAA" w:rsidRDefault="00953655" w:rsidP="00953655">
      <w:pPr>
        <w:rPr>
          <w:szCs w:val="24"/>
        </w:rPr>
      </w:pPr>
      <w:bookmarkStart w:id="57" w:name="_Toc102789501"/>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3"/>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lastRenderedPageBreak/>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4"/>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67A012FA" w14:textId="77777777" w:rsidR="00953655" w:rsidRPr="00D70FAA"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 Every algorithm will execute 30 iterations over its population with the only solver termination criteria being the max number of executions reached. Other solver termination criteria like reaching objective tolerance or stalling were omitted in this case study to determine the speed of each algorithm and the ability to converge on the correct solution with a fixed number of iterations. Additionally, the optimization process is conducted 5 times 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accuracy is </w:t>
      </w:r>
      <w:r w:rsidRPr="00D70FAA">
        <w:rPr>
          <w:rFonts w:cs="Times New Roman"/>
          <w:szCs w:val="24"/>
        </w:rPr>
        <w:lastRenderedPageBreak/>
        <w:t>the principal performance parameter, while the solver time holds less value as a performance parameter. From these criteria, the PSO algorithm outperforms the GA in both solution accuracy and solver speed.</w:t>
      </w:r>
    </w:p>
    <w:p w14:paraId="0304F005" w14:textId="77777777" w:rsidR="00953655" w:rsidRDefault="00953655" w:rsidP="00953655">
      <w:pPr>
        <w:pStyle w:val="TableCaption"/>
      </w:pPr>
      <w:bookmarkStart w:id="58"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58"/>
    <w:p w14:paraId="6F789235" w14:textId="77777777" w:rsidR="00953655" w:rsidRPr="00E60A75" w:rsidRDefault="00953655" w:rsidP="00953655">
      <w:pPr>
        <w:pStyle w:val="TableCaption"/>
      </w:pPr>
      <w:r w:rsidRPr="00E60A75">
        <w:t>Optimization Algorithm Comparison</w:t>
      </w:r>
    </w:p>
    <w:tbl>
      <w:tblPr>
        <w:tblStyle w:val="TableGrid"/>
        <w:tblW w:w="0" w:type="auto"/>
        <w:jc w:val="center"/>
        <w:tblLook w:val="04A0" w:firstRow="1" w:lastRow="0" w:firstColumn="1" w:lastColumn="0" w:noHBand="0" w:noVBand="1"/>
      </w:tblPr>
      <w:tblGrid>
        <w:gridCol w:w="2137"/>
        <w:gridCol w:w="1544"/>
        <w:gridCol w:w="1701"/>
        <w:gridCol w:w="1559"/>
        <w:gridCol w:w="1689"/>
      </w:tblGrid>
      <w:tr w:rsidR="00953655" w:rsidRPr="00D70FAA" w14:paraId="0D4DE14B" w14:textId="77777777" w:rsidTr="00716330">
        <w:trPr>
          <w:jc w:val="center"/>
        </w:trPr>
        <w:tc>
          <w:tcPr>
            <w:tcW w:w="2137" w:type="dxa"/>
            <w:vAlign w:val="center"/>
          </w:tcPr>
          <w:p w14:paraId="7F8DE367" w14:textId="77777777" w:rsidR="00953655" w:rsidRPr="00D70FAA" w:rsidRDefault="00953655" w:rsidP="00716330">
            <w:pPr>
              <w:jc w:val="center"/>
              <w:rPr>
                <w:rFonts w:cs="Times New Roman"/>
                <w:b/>
                <w:bCs/>
                <w:szCs w:val="24"/>
              </w:rPr>
            </w:pPr>
            <w:r w:rsidRPr="00D70FAA">
              <w:rPr>
                <w:rFonts w:cs="Times New Roman"/>
                <w:b/>
                <w:bCs/>
                <w:szCs w:val="24"/>
              </w:rPr>
              <w:t>Algorithm</w:t>
            </w:r>
          </w:p>
        </w:tc>
        <w:tc>
          <w:tcPr>
            <w:tcW w:w="1544" w:type="dxa"/>
            <w:vAlign w:val="center"/>
          </w:tcPr>
          <w:p w14:paraId="0159E9C5" w14:textId="77777777" w:rsidR="00953655" w:rsidRPr="00D70FAA" w:rsidRDefault="00953655" w:rsidP="00716330">
            <w:pPr>
              <w:jc w:val="center"/>
              <w:rPr>
                <w:rFonts w:cs="Times New Roman"/>
                <w:b/>
                <w:bCs/>
                <w:szCs w:val="24"/>
              </w:rPr>
            </w:pPr>
            <w:r w:rsidRPr="00D70FAA">
              <w:rPr>
                <w:rFonts w:cs="Times New Roman"/>
                <w:b/>
                <w:bCs/>
                <w:szCs w:val="24"/>
              </w:rPr>
              <w:t>PSO</w:t>
            </w:r>
          </w:p>
        </w:tc>
        <w:tc>
          <w:tcPr>
            <w:tcW w:w="1701" w:type="dxa"/>
            <w:vAlign w:val="center"/>
          </w:tcPr>
          <w:p w14:paraId="7169EE13" w14:textId="77777777" w:rsidR="00953655" w:rsidRPr="00D70FAA" w:rsidRDefault="00953655" w:rsidP="00716330">
            <w:pPr>
              <w:jc w:val="center"/>
              <w:rPr>
                <w:rFonts w:cs="Times New Roman"/>
                <w:b/>
                <w:bCs/>
                <w:szCs w:val="24"/>
              </w:rPr>
            </w:pPr>
            <w:r w:rsidRPr="00D70FAA">
              <w:rPr>
                <w:rFonts w:cs="Times New Roman"/>
                <w:b/>
                <w:bCs/>
                <w:szCs w:val="24"/>
              </w:rPr>
              <w:t>OMOPSO</w:t>
            </w:r>
          </w:p>
        </w:tc>
        <w:tc>
          <w:tcPr>
            <w:tcW w:w="1559" w:type="dxa"/>
            <w:vAlign w:val="center"/>
          </w:tcPr>
          <w:p w14:paraId="07DF41FF" w14:textId="77777777" w:rsidR="00953655" w:rsidRPr="00D70FAA" w:rsidRDefault="00953655" w:rsidP="00716330">
            <w:pPr>
              <w:jc w:val="center"/>
              <w:rPr>
                <w:rFonts w:cs="Times New Roman"/>
                <w:b/>
                <w:bCs/>
                <w:szCs w:val="24"/>
              </w:rPr>
            </w:pPr>
            <w:r w:rsidRPr="00D70FAA">
              <w:rPr>
                <w:rFonts w:cs="Times New Roman"/>
                <w:b/>
                <w:bCs/>
                <w:szCs w:val="24"/>
              </w:rPr>
              <w:t>GA</w:t>
            </w:r>
          </w:p>
        </w:tc>
        <w:tc>
          <w:tcPr>
            <w:tcW w:w="1689" w:type="dxa"/>
            <w:vAlign w:val="center"/>
          </w:tcPr>
          <w:p w14:paraId="1AF392A7" w14:textId="77777777" w:rsidR="00953655" w:rsidRPr="00D70FAA" w:rsidRDefault="00953655" w:rsidP="00716330">
            <w:pPr>
              <w:jc w:val="center"/>
              <w:rPr>
                <w:rFonts w:cs="Times New Roman"/>
                <w:b/>
                <w:bCs/>
                <w:szCs w:val="24"/>
              </w:rPr>
            </w:pPr>
            <w:r w:rsidRPr="00D70FAA">
              <w:rPr>
                <w:rFonts w:cs="Times New Roman"/>
                <w:b/>
                <w:bCs/>
                <w:szCs w:val="24"/>
              </w:rPr>
              <w:t>NSGAII</w:t>
            </w:r>
          </w:p>
        </w:tc>
      </w:tr>
      <w:tr w:rsidR="00953655" w:rsidRPr="00D70FAA" w14:paraId="4363D759" w14:textId="77777777" w:rsidTr="00716330">
        <w:trPr>
          <w:jc w:val="center"/>
        </w:trPr>
        <w:tc>
          <w:tcPr>
            <w:tcW w:w="2137" w:type="dxa"/>
            <w:vAlign w:val="center"/>
          </w:tcPr>
          <w:p w14:paraId="7FC8BECD" w14:textId="77777777" w:rsidR="00953655" w:rsidRPr="00D70FAA" w:rsidRDefault="00953655" w:rsidP="00716330">
            <w:pPr>
              <w:jc w:val="center"/>
              <w:rPr>
                <w:rFonts w:cs="Times New Roman"/>
                <w:b/>
                <w:bCs/>
                <w:szCs w:val="24"/>
              </w:rPr>
            </w:pPr>
            <w:r w:rsidRPr="00D70FAA">
              <w:rPr>
                <w:rFonts w:cs="Times New Roman"/>
                <w:b/>
                <w:bCs/>
                <w:szCs w:val="24"/>
              </w:rPr>
              <w:t>Population/Swarm Size</w:t>
            </w:r>
          </w:p>
        </w:tc>
        <w:tc>
          <w:tcPr>
            <w:tcW w:w="6493" w:type="dxa"/>
            <w:gridSpan w:val="4"/>
            <w:vAlign w:val="center"/>
          </w:tcPr>
          <w:p w14:paraId="534CC664" w14:textId="77777777" w:rsidR="00953655" w:rsidRPr="00D70FAA" w:rsidRDefault="00953655" w:rsidP="00716330">
            <w:pPr>
              <w:jc w:val="center"/>
              <w:rPr>
                <w:rFonts w:cs="Times New Roman"/>
                <w:szCs w:val="24"/>
              </w:rPr>
            </w:pPr>
            <w:r w:rsidRPr="00D70FAA">
              <w:rPr>
                <w:rFonts w:cs="Times New Roman"/>
                <w:szCs w:val="24"/>
              </w:rPr>
              <w:t>1000</w:t>
            </w:r>
          </w:p>
        </w:tc>
      </w:tr>
      <w:tr w:rsidR="00953655" w:rsidRPr="00D70FAA" w14:paraId="1822DC5A" w14:textId="77777777" w:rsidTr="00716330">
        <w:trPr>
          <w:jc w:val="center"/>
        </w:trPr>
        <w:tc>
          <w:tcPr>
            <w:tcW w:w="2137" w:type="dxa"/>
            <w:vAlign w:val="center"/>
          </w:tcPr>
          <w:p w14:paraId="6849562F" w14:textId="77777777" w:rsidR="00953655" w:rsidRPr="00D70FAA" w:rsidRDefault="00953655" w:rsidP="00716330">
            <w:pPr>
              <w:jc w:val="center"/>
              <w:rPr>
                <w:rFonts w:cs="Times New Roman"/>
                <w:b/>
                <w:bCs/>
                <w:szCs w:val="24"/>
              </w:rPr>
            </w:pPr>
            <w:r w:rsidRPr="00D70FAA">
              <w:rPr>
                <w:rFonts w:cs="Times New Roman"/>
                <w:b/>
                <w:bCs/>
                <w:szCs w:val="24"/>
              </w:rPr>
              <w:t>Offspring/Leader Size</w:t>
            </w:r>
          </w:p>
        </w:tc>
        <w:tc>
          <w:tcPr>
            <w:tcW w:w="6493" w:type="dxa"/>
            <w:gridSpan w:val="4"/>
            <w:vAlign w:val="center"/>
          </w:tcPr>
          <w:p w14:paraId="607C35A5" w14:textId="77777777" w:rsidR="00953655" w:rsidRPr="00D70FAA" w:rsidRDefault="00953655" w:rsidP="00716330">
            <w:pPr>
              <w:jc w:val="center"/>
              <w:rPr>
                <w:rFonts w:cs="Times New Roman"/>
                <w:szCs w:val="24"/>
              </w:rPr>
            </w:pPr>
            <w:r w:rsidRPr="00D70FAA">
              <w:rPr>
                <w:rFonts w:cs="Times New Roman"/>
                <w:szCs w:val="24"/>
              </w:rPr>
              <w:t>200</w:t>
            </w:r>
          </w:p>
        </w:tc>
      </w:tr>
      <w:tr w:rsidR="00953655" w:rsidRPr="00D70FAA" w14:paraId="130B47FD" w14:textId="77777777" w:rsidTr="00716330">
        <w:trPr>
          <w:jc w:val="center"/>
        </w:trPr>
        <w:tc>
          <w:tcPr>
            <w:tcW w:w="2137" w:type="dxa"/>
            <w:vAlign w:val="center"/>
          </w:tcPr>
          <w:p w14:paraId="0C6C2145" w14:textId="77777777" w:rsidR="00953655" w:rsidRPr="00D70FAA" w:rsidRDefault="00953655" w:rsidP="00716330">
            <w:pPr>
              <w:jc w:val="center"/>
              <w:rPr>
                <w:rFonts w:cs="Times New Roman"/>
                <w:b/>
                <w:bCs/>
                <w:szCs w:val="24"/>
              </w:rPr>
            </w:pPr>
            <w:r w:rsidRPr="00D70FAA">
              <w:rPr>
                <w:rFonts w:cs="Times New Roman"/>
                <w:b/>
                <w:bCs/>
                <w:szCs w:val="24"/>
              </w:rPr>
              <w:t>Algorithm Iterations</w:t>
            </w:r>
          </w:p>
        </w:tc>
        <w:tc>
          <w:tcPr>
            <w:tcW w:w="6493" w:type="dxa"/>
            <w:gridSpan w:val="4"/>
            <w:vAlign w:val="center"/>
          </w:tcPr>
          <w:p w14:paraId="2B450CDD" w14:textId="77777777" w:rsidR="00953655" w:rsidRPr="00D70FAA" w:rsidRDefault="00953655" w:rsidP="00716330">
            <w:pPr>
              <w:jc w:val="center"/>
              <w:rPr>
                <w:rFonts w:cs="Times New Roman"/>
                <w:szCs w:val="24"/>
              </w:rPr>
            </w:pPr>
            <w:r w:rsidRPr="00D70FAA">
              <w:rPr>
                <w:rFonts w:cs="Times New Roman"/>
                <w:szCs w:val="24"/>
              </w:rPr>
              <w:t>30</w:t>
            </w:r>
          </w:p>
        </w:tc>
      </w:tr>
      <w:tr w:rsidR="00953655" w:rsidRPr="00D70FAA" w14:paraId="4F341F60" w14:textId="77777777" w:rsidTr="00716330">
        <w:trPr>
          <w:jc w:val="center"/>
        </w:trPr>
        <w:tc>
          <w:tcPr>
            <w:tcW w:w="2137" w:type="dxa"/>
            <w:vAlign w:val="center"/>
          </w:tcPr>
          <w:p w14:paraId="32D57640" w14:textId="77777777" w:rsidR="00953655" w:rsidRPr="00D70FAA" w:rsidRDefault="00953655" w:rsidP="00716330">
            <w:pPr>
              <w:jc w:val="center"/>
              <w:rPr>
                <w:rFonts w:cs="Times New Roman"/>
                <w:b/>
                <w:bCs/>
                <w:szCs w:val="24"/>
              </w:rPr>
            </w:pPr>
            <w:r>
              <w:rPr>
                <w:rFonts w:cs="Times New Roman"/>
                <w:b/>
                <w:bCs/>
                <w:szCs w:val="24"/>
              </w:rPr>
              <w:t>Global Upper Bound</w:t>
            </w:r>
          </w:p>
        </w:tc>
        <w:tc>
          <w:tcPr>
            <w:tcW w:w="6493" w:type="dxa"/>
            <w:gridSpan w:val="4"/>
            <w:vAlign w:val="center"/>
          </w:tcPr>
          <w:p w14:paraId="422637B6" w14:textId="77777777" w:rsidR="00953655" w:rsidRPr="00D70FAA" w:rsidRDefault="00953655" w:rsidP="00716330">
            <w:pPr>
              <w:jc w:val="center"/>
              <w:rPr>
                <w:rFonts w:cs="Times New Roman"/>
                <w:szCs w:val="24"/>
              </w:rPr>
            </w:pPr>
            <w:r w:rsidRPr="002E1B3A">
              <w:rPr>
                <w:rFonts w:cs="Times New Roman"/>
                <w:color w:val="000000"/>
                <w:szCs w:val="24"/>
              </w:rPr>
              <w:t>[500, 500]</w:t>
            </w:r>
          </w:p>
        </w:tc>
      </w:tr>
      <w:tr w:rsidR="00953655" w:rsidRPr="00D70FAA" w14:paraId="0DC6A65A" w14:textId="77777777" w:rsidTr="00716330">
        <w:trPr>
          <w:jc w:val="center"/>
        </w:trPr>
        <w:tc>
          <w:tcPr>
            <w:tcW w:w="2137" w:type="dxa"/>
            <w:vAlign w:val="center"/>
          </w:tcPr>
          <w:p w14:paraId="1DA4930C" w14:textId="77777777" w:rsidR="00953655" w:rsidRPr="00D70FAA" w:rsidRDefault="00953655" w:rsidP="00716330">
            <w:pPr>
              <w:jc w:val="center"/>
              <w:rPr>
                <w:rFonts w:cs="Times New Roman"/>
                <w:b/>
                <w:bCs/>
                <w:szCs w:val="24"/>
              </w:rPr>
            </w:pPr>
            <w:r>
              <w:rPr>
                <w:rFonts w:cs="Times New Roman"/>
                <w:b/>
                <w:bCs/>
                <w:szCs w:val="24"/>
              </w:rPr>
              <w:t>Global Lower Bound</w:t>
            </w:r>
          </w:p>
        </w:tc>
        <w:tc>
          <w:tcPr>
            <w:tcW w:w="6493" w:type="dxa"/>
            <w:gridSpan w:val="4"/>
            <w:vAlign w:val="center"/>
          </w:tcPr>
          <w:p w14:paraId="4DA9FFC9" w14:textId="77777777" w:rsidR="00953655" w:rsidRPr="00D70FAA" w:rsidRDefault="00953655" w:rsidP="00716330">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tr w:rsidR="00953655" w:rsidRPr="00D70FAA" w14:paraId="7B801680" w14:textId="77777777" w:rsidTr="00716330">
        <w:trPr>
          <w:jc w:val="center"/>
        </w:trPr>
        <w:tc>
          <w:tcPr>
            <w:tcW w:w="2137" w:type="dxa"/>
            <w:vAlign w:val="center"/>
          </w:tcPr>
          <w:p w14:paraId="18E8867E" w14:textId="77777777" w:rsidR="00953655" w:rsidRPr="00D70FAA" w:rsidRDefault="00953655" w:rsidP="00716330">
            <w:pPr>
              <w:jc w:val="center"/>
              <w:rPr>
                <w:rFonts w:cs="Times New Roman"/>
                <w:b/>
                <w:bCs/>
                <w:szCs w:val="24"/>
              </w:rPr>
            </w:pPr>
            <w:r w:rsidRPr="00D70FAA">
              <w:rPr>
                <w:rFonts w:cs="Times New Roman"/>
                <w:b/>
                <w:bCs/>
                <w:szCs w:val="24"/>
              </w:rPr>
              <w:t>Average Time (s)</w:t>
            </w:r>
          </w:p>
        </w:tc>
        <w:tc>
          <w:tcPr>
            <w:tcW w:w="1544" w:type="dxa"/>
            <w:vAlign w:val="center"/>
          </w:tcPr>
          <w:p w14:paraId="2B7C414D" w14:textId="77777777" w:rsidR="00953655" w:rsidRPr="00D70FAA" w:rsidRDefault="00953655" w:rsidP="00716330">
            <w:pPr>
              <w:jc w:val="center"/>
              <w:rPr>
                <w:rFonts w:cs="Times New Roman"/>
                <w:szCs w:val="24"/>
              </w:rPr>
            </w:pPr>
            <w:r w:rsidRPr="00D70FAA">
              <w:rPr>
                <w:rFonts w:cs="Times New Roman"/>
                <w:szCs w:val="24"/>
              </w:rPr>
              <w:t>1.68</w:t>
            </w:r>
          </w:p>
        </w:tc>
        <w:tc>
          <w:tcPr>
            <w:tcW w:w="1701" w:type="dxa"/>
            <w:vAlign w:val="center"/>
          </w:tcPr>
          <w:p w14:paraId="58E20348" w14:textId="77777777" w:rsidR="00953655" w:rsidRPr="00D70FAA" w:rsidRDefault="00953655" w:rsidP="00716330">
            <w:pPr>
              <w:jc w:val="center"/>
              <w:rPr>
                <w:rFonts w:cs="Times New Roman"/>
                <w:szCs w:val="24"/>
              </w:rPr>
            </w:pPr>
            <w:r w:rsidRPr="00D70FAA">
              <w:rPr>
                <w:rFonts w:cs="Times New Roman"/>
                <w:szCs w:val="24"/>
              </w:rPr>
              <w:t>2.45</w:t>
            </w:r>
          </w:p>
        </w:tc>
        <w:tc>
          <w:tcPr>
            <w:tcW w:w="1559" w:type="dxa"/>
            <w:vAlign w:val="center"/>
          </w:tcPr>
          <w:p w14:paraId="71A4D8F7" w14:textId="77777777" w:rsidR="00953655" w:rsidRPr="00D70FAA" w:rsidRDefault="00953655" w:rsidP="00716330">
            <w:pPr>
              <w:jc w:val="center"/>
              <w:rPr>
                <w:rFonts w:cs="Times New Roman"/>
                <w:szCs w:val="24"/>
              </w:rPr>
            </w:pPr>
            <w:r w:rsidRPr="00D70FAA">
              <w:rPr>
                <w:rFonts w:cs="Times New Roman"/>
                <w:szCs w:val="24"/>
              </w:rPr>
              <w:t>2.03</w:t>
            </w:r>
          </w:p>
        </w:tc>
        <w:tc>
          <w:tcPr>
            <w:tcW w:w="1689" w:type="dxa"/>
            <w:vAlign w:val="center"/>
          </w:tcPr>
          <w:p w14:paraId="5C246694" w14:textId="77777777" w:rsidR="00953655" w:rsidRPr="00D70FAA" w:rsidRDefault="00953655" w:rsidP="00716330">
            <w:pPr>
              <w:jc w:val="center"/>
              <w:rPr>
                <w:rFonts w:cs="Times New Roman"/>
                <w:szCs w:val="24"/>
              </w:rPr>
            </w:pPr>
            <w:r w:rsidRPr="00D70FAA">
              <w:rPr>
                <w:rFonts w:cs="Times New Roman"/>
                <w:szCs w:val="24"/>
              </w:rPr>
              <w:t>2.95</w:t>
            </w:r>
          </w:p>
        </w:tc>
      </w:tr>
      <w:tr w:rsidR="00953655" w:rsidRPr="00D70FAA" w14:paraId="5FF1152D" w14:textId="77777777" w:rsidTr="00716330">
        <w:trPr>
          <w:jc w:val="center"/>
        </w:trPr>
        <w:tc>
          <w:tcPr>
            <w:tcW w:w="2137" w:type="dxa"/>
            <w:vAlign w:val="center"/>
          </w:tcPr>
          <w:p w14:paraId="7BEC2B6D" w14:textId="77777777" w:rsidR="00953655" w:rsidRPr="00D70FAA" w:rsidRDefault="00953655" w:rsidP="00716330">
            <w:pPr>
              <w:jc w:val="center"/>
              <w:rPr>
                <w:rFonts w:cs="Times New Roman"/>
                <w:b/>
                <w:bCs/>
                <w:szCs w:val="24"/>
              </w:rPr>
            </w:pPr>
            <w:r w:rsidRPr="00D70FAA">
              <w:rPr>
                <w:rFonts w:cs="Times New Roman"/>
                <w:b/>
                <w:bCs/>
                <w:szCs w:val="24"/>
              </w:rPr>
              <w:t>Average Error In X</w:t>
            </w:r>
          </w:p>
        </w:tc>
        <w:tc>
          <w:tcPr>
            <w:tcW w:w="1544" w:type="dxa"/>
            <w:vAlign w:val="center"/>
          </w:tcPr>
          <w:p w14:paraId="2E4AE96A"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0AE941E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31911B52" w14:textId="77777777" w:rsidR="00953655" w:rsidRPr="00D70FAA" w:rsidRDefault="00953655" w:rsidP="00716330">
            <w:pPr>
              <w:jc w:val="center"/>
              <w:rPr>
                <w:rFonts w:cs="Times New Roman"/>
                <w:szCs w:val="24"/>
              </w:rPr>
            </w:pPr>
            <w:r w:rsidRPr="00D70FAA">
              <w:rPr>
                <w:rFonts w:cs="Times New Roman"/>
                <w:szCs w:val="24"/>
              </w:rPr>
              <w:t>0.0041</w:t>
            </w:r>
          </w:p>
        </w:tc>
        <w:tc>
          <w:tcPr>
            <w:tcW w:w="1689" w:type="dxa"/>
            <w:vAlign w:val="center"/>
          </w:tcPr>
          <w:p w14:paraId="26D1F6AD" w14:textId="77777777" w:rsidR="00953655" w:rsidRPr="00D70FAA" w:rsidRDefault="00953655" w:rsidP="00716330">
            <w:pPr>
              <w:jc w:val="center"/>
              <w:rPr>
                <w:rFonts w:cs="Times New Roman"/>
                <w:szCs w:val="24"/>
              </w:rPr>
            </w:pPr>
            <w:r w:rsidRPr="00D70FAA">
              <w:rPr>
                <w:rFonts w:cs="Times New Roman"/>
                <w:szCs w:val="24"/>
              </w:rPr>
              <w:t>0.0039</w:t>
            </w:r>
          </w:p>
        </w:tc>
      </w:tr>
      <w:tr w:rsidR="00953655" w:rsidRPr="00D70FAA" w14:paraId="41D73D76" w14:textId="77777777" w:rsidTr="00716330">
        <w:trPr>
          <w:jc w:val="center"/>
        </w:trPr>
        <w:tc>
          <w:tcPr>
            <w:tcW w:w="2137" w:type="dxa"/>
            <w:vAlign w:val="center"/>
          </w:tcPr>
          <w:p w14:paraId="3EC64061" w14:textId="77777777" w:rsidR="00953655" w:rsidRPr="00D70FAA" w:rsidRDefault="00953655" w:rsidP="00716330">
            <w:pPr>
              <w:jc w:val="center"/>
              <w:rPr>
                <w:rFonts w:cs="Times New Roman"/>
                <w:b/>
                <w:bCs/>
                <w:szCs w:val="24"/>
              </w:rPr>
            </w:pPr>
            <w:r w:rsidRPr="00D70FAA">
              <w:rPr>
                <w:rFonts w:cs="Times New Roman"/>
                <w:b/>
                <w:bCs/>
                <w:szCs w:val="24"/>
              </w:rPr>
              <w:t>Average Error In Y</w:t>
            </w:r>
          </w:p>
        </w:tc>
        <w:tc>
          <w:tcPr>
            <w:tcW w:w="1544" w:type="dxa"/>
            <w:vAlign w:val="center"/>
          </w:tcPr>
          <w:p w14:paraId="56A0ABB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6CE79910"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BE7ED02" w14:textId="77777777" w:rsidR="00953655" w:rsidRPr="00D70FAA" w:rsidRDefault="00953655" w:rsidP="00716330">
            <w:pPr>
              <w:jc w:val="center"/>
              <w:rPr>
                <w:rFonts w:cs="Times New Roman"/>
                <w:szCs w:val="24"/>
              </w:rPr>
            </w:pPr>
            <w:r w:rsidRPr="00D70FAA">
              <w:rPr>
                <w:rFonts w:cs="Times New Roman"/>
                <w:szCs w:val="24"/>
              </w:rPr>
              <w:t>0.0216</w:t>
            </w:r>
          </w:p>
        </w:tc>
        <w:tc>
          <w:tcPr>
            <w:tcW w:w="1689" w:type="dxa"/>
            <w:vAlign w:val="center"/>
          </w:tcPr>
          <w:p w14:paraId="5B7C124F" w14:textId="77777777" w:rsidR="00953655" w:rsidRPr="00D70FAA" w:rsidRDefault="00953655" w:rsidP="00716330">
            <w:pPr>
              <w:jc w:val="center"/>
              <w:rPr>
                <w:rFonts w:cs="Times New Roman"/>
                <w:szCs w:val="24"/>
              </w:rPr>
            </w:pPr>
            <w:r w:rsidRPr="00D70FAA">
              <w:rPr>
                <w:rFonts w:cs="Times New Roman"/>
                <w:szCs w:val="24"/>
              </w:rPr>
              <w:t>0.0009</w:t>
            </w:r>
          </w:p>
        </w:tc>
      </w:tr>
      <w:tr w:rsidR="00953655" w:rsidRPr="00D70FAA" w14:paraId="1B48E57E" w14:textId="77777777" w:rsidTr="00716330">
        <w:trPr>
          <w:jc w:val="center"/>
        </w:trPr>
        <w:tc>
          <w:tcPr>
            <w:tcW w:w="2137" w:type="dxa"/>
            <w:vAlign w:val="center"/>
          </w:tcPr>
          <w:p w14:paraId="795DACC2" w14:textId="77777777" w:rsidR="00953655" w:rsidRPr="00D70FAA" w:rsidRDefault="00953655" w:rsidP="00716330">
            <w:pPr>
              <w:jc w:val="center"/>
              <w:rPr>
                <w:rFonts w:cs="Times New Roman"/>
                <w:b/>
                <w:bCs/>
                <w:szCs w:val="24"/>
              </w:rPr>
            </w:pPr>
            <w:r w:rsidRPr="00D70FAA">
              <w:rPr>
                <w:rFonts w:cs="Times New Roman"/>
                <w:b/>
                <w:bCs/>
                <w:szCs w:val="24"/>
              </w:rPr>
              <w:t>Average Error in Objective</w:t>
            </w:r>
          </w:p>
        </w:tc>
        <w:tc>
          <w:tcPr>
            <w:tcW w:w="1544" w:type="dxa"/>
            <w:vAlign w:val="center"/>
          </w:tcPr>
          <w:p w14:paraId="19B986F7"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D7B6833"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2596EC2" w14:textId="77777777" w:rsidR="00953655" w:rsidRPr="00D70FAA" w:rsidRDefault="00953655" w:rsidP="00716330">
            <w:pPr>
              <w:jc w:val="center"/>
              <w:rPr>
                <w:rFonts w:cs="Times New Roman"/>
                <w:szCs w:val="24"/>
              </w:rPr>
            </w:pPr>
            <w:r w:rsidRPr="00D70FAA">
              <w:rPr>
                <w:rFonts w:cs="Times New Roman"/>
                <w:szCs w:val="24"/>
              </w:rPr>
              <w:t>0.0001</w:t>
            </w:r>
          </w:p>
        </w:tc>
        <w:tc>
          <w:tcPr>
            <w:tcW w:w="1689" w:type="dxa"/>
            <w:vAlign w:val="center"/>
          </w:tcPr>
          <w:p w14:paraId="3BFAB044"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r>
    </w:tbl>
    <w:p w14:paraId="5698D383" w14:textId="77777777" w:rsidR="00953655" w:rsidRDefault="00953655" w:rsidP="00953655">
      <w:pPr>
        <w:tabs>
          <w:tab w:val="center" w:pos="4320"/>
        </w:tabs>
        <w:spacing w:line="360" w:lineRule="auto"/>
        <w:rPr>
          <w:sz w:val="20"/>
          <w:szCs w:val="20"/>
        </w:rPr>
      </w:pPr>
    </w:p>
    <w:p w14:paraId="3FF72008" w14:textId="77777777" w:rsidR="00953655" w:rsidRDefault="00953655" w:rsidP="00953655">
      <w:pPr>
        <w:tabs>
          <w:tab w:val="center" w:pos="4320"/>
        </w:tabs>
        <w:rPr>
          <w:color w:val="FF0000"/>
          <w:szCs w:val="24"/>
        </w:rPr>
      </w:pPr>
      <w:r w:rsidRPr="00D70FAA">
        <w:rPr>
          <w:color w:val="FF0000"/>
          <w:szCs w:val="24"/>
        </w:rPr>
        <w:t xml:space="preserve">I should do another test </w:t>
      </w:r>
      <w:proofErr w:type="gramStart"/>
      <w:r w:rsidRPr="00D70FAA">
        <w:rPr>
          <w:color w:val="FF0000"/>
          <w:szCs w:val="24"/>
        </w:rPr>
        <w:t>similar to</w:t>
      </w:r>
      <w:proofErr w:type="gramEnd"/>
      <w:r w:rsidRPr="00D70FAA">
        <w:rPr>
          <w:color w:val="FF0000"/>
          <w:szCs w:val="24"/>
        </w:rPr>
        <w:t xml:space="preserve"> above but with function tolerance to expand on the robustness between models. This will give me at least another page of content</w:t>
      </w:r>
    </w:p>
    <w:p w14:paraId="0694ABC6" w14:textId="77777777" w:rsidR="00953655" w:rsidRDefault="00953655" w:rsidP="00953655">
      <w:pPr>
        <w:rPr>
          <w:color w:val="FF0000"/>
          <w:szCs w:val="24"/>
        </w:rPr>
      </w:pPr>
      <w:r>
        <w:rPr>
          <w:color w:val="FF0000"/>
          <w:szCs w:val="24"/>
        </w:rPr>
        <w:t xml:space="preserve">I SHOULD CREATE A TABLE COMPARING DIFFERENT CROSSOVERS USING </w:t>
      </w:r>
    </w:p>
    <w:p w14:paraId="108E8EBE" w14:textId="77777777" w:rsidR="00953655" w:rsidRPr="00D70FAA" w:rsidRDefault="00953655" w:rsidP="00953655">
      <w:pPr>
        <w:rPr>
          <w:color w:val="FF0000"/>
          <w:szCs w:val="24"/>
        </w:rPr>
      </w:pPr>
    </w:p>
    <w:p w14:paraId="4806D143" w14:textId="11A5A675" w:rsidR="00953655" w:rsidRPr="00865B52" w:rsidRDefault="00953655" w:rsidP="00953655">
      <w:pPr>
        <w:tabs>
          <w:tab w:val="center" w:pos="4320"/>
        </w:tabs>
        <w:rPr>
          <w:color w:val="FF0000"/>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w:t>
      </w:r>
      <w:r w:rsidRPr="00D70FAA">
        <w:rPr>
          <w:szCs w:val="24"/>
        </w:rPr>
        <w:lastRenderedPageBreak/>
        <w:t xml:space="preserve">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25"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r w:rsidR="00865B52">
        <w:rPr>
          <w:szCs w:val="24"/>
        </w:rPr>
        <w:t xml:space="preserve"> </w:t>
      </w:r>
      <w:r w:rsidR="00865B52">
        <w:rPr>
          <w:color w:val="FF0000"/>
          <w:szCs w:val="24"/>
        </w:rPr>
        <w:t>THIS MEANS I NOW CANNOT REFER TO IT AS POPULATION AND NEED TO REFER TO IT AS A SWARM</w:t>
      </w:r>
    </w:p>
    <w:p w14:paraId="4896C0B2" w14:textId="77777777" w:rsidR="00953655" w:rsidRDefault="00953655" w:rsidP="00953655">
      <w:pPr>
        <w:pStyle w:val="TableCaption"/>
      </w:pPr>
    </w:p>
    <w:p w14:paraId="5A6B3FD5"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r>
        <w:fldChar w:fldCharType="end"/>
      </w:r>
    </w:p>
    <w:p w14:paraId="5F7CC00B" w14:textId="77777777" w:rsidR="00953655" w:rsidRDefault="00953655" w:rsidP="00953655">
      <w:pPr>
        <w:pStyle w:val="TableCaption"/>
      </w:pPr>
      <w:r>
        <w:t>Optimization Algorithm Parameters</w:t>
      </w:r>
      <w:bookmarkEnd w:id="57"/>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953655" w:rsidRPr="002E1B3A" w14:paraId="5B93B3E8" w14:textId="77777777" w:rsidTr="0071633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4FE054E4" w14:textId="77777777" w:rsidR="00953655" w:rsidRPr="002E1B3A" w:rsidRDefault="00953655" w:rsidP="00716330">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6C258212"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75FBE52C"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953655" w:rsidRPr="002E1B3A" w14:paraId="75D66855" w14:textId="77777777" w:rsidTr="0071633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69ACEA" w14:textId="77777777" w:rsidR="00953655" w:rsidRPr="002E1B3A" w:rsidRDefault="00953655" w:rsidP="00716330">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B5A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6B19D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CB424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0BB146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09C4FA"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953655" w:rsidRPr="002E1B3A" w14:paraId="47D3E156" w14:textId="77777777" w:rsidTr="00716330">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3D6D89F4" w14:textId="77777777" w:rsidR="00953655" w:rsidRPr="002E1B3A" w:rsidRDefault="00953655" w:rsidP="00716330">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2E521FE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1F9E6E4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1BF89A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2B4016D4"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54B8925D"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953655" w:rsidRPr="002E1B3A" w14:paraId="3B952ED4"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6787B22" w14:textId="77777777" w:rsidR="00953655" w:rsidRPr="002E1B3A" w:rsidRDefault="00953655" w:rsidP="00716330">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771887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0312B2D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7F6368E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3BD13E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27B0901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953655" w:rsidRPr="002E1B3A" w14:paraId="0329562D"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5325EBE" w14:textId="77777777" w:rsidR="00953655" w:rsidRPr="002E1B3A" w:rsidRDefault="00953655" w:rsidP="00716330">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58699629"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65B2756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A4E56A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7A5EBF3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1FD9D767" w14:textId="77777777" w:rsidR="00953655" w:rsidRPr="00FF357E"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Pr>
                <w:rFonts w:cs="Times New Roman"/>
                <w:color w:val="000000"/>
                <w:szCs w:val="24"/>
                <w:vertAlign w:val="superscript"/>
              </w:rPr>
              <w:t>-6</w:t>
            </w:r>
          </w:p>
        </w:tc>
      </w:tr>
      <w:tr w:rsidR="00953655" w:rsidRPr="002E1B3A" w14:paraId="6BF15DC2" w14:textId="77777777" w:rsidTr="00716330">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3DBA1F6" w14:textId="77777777" w:rsidR="00953655" w:rsidRPr="002E1B3A" w:rsidRDefault="00953655" w:rsidP="00716330">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7BE13B4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0AAAF1C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5B0A0594"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2A84F80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4A2AEDC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0A70E77" w14:textId="77777777" w:rsidTr="00716330">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5A6D397" w14:textId="77777777" w:rsidR="00953655" w:rsidRPr="002E1B3A" w:rsidRDefault="00953655" w:rsidP="00716330">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1001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D26B22B"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308E09F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54221E1A"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3BE9BA9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3E13DEC"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73E2B123" w14:textId="77777777" w:rsidR="00953655" w:rsidRPr="002E1B3A" w:rsidRDefault="00953655" w:rsidP="00716330">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AB2779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0BA38B18"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1C1BCF0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71E1A8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7900198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953655" w:rsidRPr="002E1B3A" w14:paraId="73E993CF"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43113869" w14:textId="77777777" w:rsidR="00953655" w:rsidRPr="002E1B3A" w:rsidRDefault="00953655" w:rsidP="00716330">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06ADFE66"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5C0531E5" w14:textId="77777777" w:rsidR="00953655" w:rsidRPr="001B0392"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E5809CA" w14:textId="77777777" w:rsidR="00953655" w:rsidRPr="006B6CDB"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227C5D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182C3B3F"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953655" w:rsidRPr="002E1B3A" w14:paraId="34B76E77"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62D867AE" w14:textId="77777777" w:rsidR="00953655" w:rsidRPr="002E1B3A" w:rsidRDefault="00953655" w:rsidP="00716330">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230E65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7A4EA5A1" w14:textId="77777777" w:rsidR="00953655" w:rsidRPr="001B0392"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3514D7" w14:textId="77777777" w:rsidR="00953655" w:rsidRPr="006B6CDB"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2D6D3F9E"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532E5D2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7C159CE6" w14:textId="77777777" w:rsidR="00953655" w:rsidRDefault="00953655" w:rsidP="00953655">
      <w:pPr>
        <w:pStyle w:val="TableCaption"/>
      </w:pPr>
      <w:bookmarkStart w:id="59" w:name="_Toc102789502"/>
    </w:p>
    <w:p w14:paraId="6431234E"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5</w:t>
      </w:r>
      <w:r>
        <w:fldChar w:fldCharType="end"/>
      </w:r>
    </w:p>
    <w:p w14:paraId="4C245C00" w14:textId="77777777" w:rsidR="00953655" w:rsidRDefault="00953655" w:rsidP="00953655">
      <w:pPr>
        <w:pStyle w:val="TableCaption"/>
      </w:pPr>
      <w:r>
        <w:t>Optimization Algorithm Performance</w:t>
      </w:r>
      <w:bookmarkEnd w:id="59"/>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953655" w:rsidRPr="002E1B3A" w14:paraId="7360E82B" w14:textId="77777777" w:rsidTr="00716330">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EA3EB9" w14:textId="77777777" w:rsidR="00953655" w:rsidRPr="00432C1B" w:rsidRDefault="00953655" w:rsidP="00716330">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1A750711"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169CD213"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1933CD8A"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953655" w:rsidRPr="002E1B3A" w14:paraId="343285B2"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67B7ACEF" w14:textId="77777777" w:rsidR="00953655" w:rsidRPr="002E1B3A" w:rsidRDefault="00953655" w:rsidP="00716330">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0C723BA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1566F53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29DA3BB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953655" w:rsidRPr="002E1B3A" w14:paraId="3F29DCBB"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13FD4CF" w14:textId="77777777" w:rsidR="00953655" w:rsidRPr="002E1B3A" w:rsidRDefault="00953655" w:rsidP="00716330">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58D3C6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4F671A18"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160F1D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953655" w:rsidRPr="002E1B3A" w14:paraId="13A1658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4405CACC" w14:textId="77777777" w:rsidR="00953655" w:rsidRPr="002E1B3A" w:rsidRDefault="00953655" w:rsidP="00716330">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2D41DE4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52F958C1"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42CED3D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2FCBE20C"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C19D87" w14:textId="77777777" w:rsidR="00953655" w:rsidRPr="002E1B3A" w:rsidRDefault="00953655" w:rsidP="00716330">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6BC50C9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18036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2EBD50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095A929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BABC15C" w14:textId="77777777" w:rsidR="00953655" w:rsidRPr="002E1B3A" w:rsidRDefault="00953655" w:rsidP="00716330">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4725C43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Pr>
                <w:rFonts w:cs="Times New Roman"/>
                <w:color w:val="000000"/>
                <w:szCs w:val="24"/>
              </w:rPr>
              <w:t xml:space="preserve"> x10</w:t>
            </w:r>
            <w:r>
              <w:rPr>
                <w:rFonts w:cs="Times New Roman"/>
                <w:color w:val="000000"/>
                <w:szCs w:val="24"/>
                <w:vertAlign w:val="superscript"/>
              </w:rPr>
              <w:t>-5</w:t>
            </w:r>
          </w:p>
        </w:tc>
        <w:tc>
          <w:tcPr>
            <w:tcW w:w="1887" w:type="dxa"/>
            <w:shd w:val="clear" w:color="auto" w:fill="FFFFFF" w:themeFill="background1"/>
            <w:vAlign w:val="center"/>
          </w:tcPr>
          <w:p w14:paraId="0EE4853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6FD63FC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r>
      <w:tr w:rsidR="00953655" w:rsidRPr="002E1B3A" w14:paraId="7EA2E2DF"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72B73D51" w14:textId="77777777" w:rsidR="00953655" w:rsidRPr="002E1B3A" w:rsidRDefault="00953655" w:rsidP="00716330">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7AB833AC"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07A3596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20A8968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128B9DA4" w14:textId="3511EDD6" w:rsidR="00953655" w:rsidRPr="00953655" w:rsidRDefault="00953655" w:rsidP="00837A6D">
      <w:pPr>
        <w:pStyle w:val="Caption"/>
        <w:jc w:val="left"/>
      </w:pPr>
    </w:p>
    <w:p w14:paraId="442FE909" w14:textId="7E27C294" w:rsidR="00FB0F95" w:rsidRDefault="00FB0F95" w:rsidP="00D6612B">
      <w:pPr>
        <w:pStyle w:val="Heading2"/>
      </w:pPr>
      <w:r>
        <w:t xml:space="preserve">Generational </w:t>
      </w:r>
      <w:r w:rsidR="00822CBB">
        <w:t xml:space="preserve">Selection and </w:t>
      </w:r>
      <w:r w:rsidR="00D6612B">
        <w:t>Variation Methods</w:t>
      </w:r>
    </w:p>
    <w:p w14:paraId="69A5C13D" w14:textId="0AD6E039" w:rsidR="000E5B31" w:rsidRDefault="00413F09" w:rsidP="00413F09">
      <w:r>
        <w:t xml:space="preserve">There are many core functionalities that are required for an EA to successfully navigate a problem’s constrained space and optimize towards a solution. This is no simple task and a misconfiguration of just one core function can result in an instable solver. </w:t>
      </w:r>
      <w:r w:rsidR="000E5B31">
        <w:t xml:space="preserve">This section will refer to </w:t>
      </w:r>
      <w:r w:rsidR="00585856">
        <w:t>a current iteration’s population as parents and future iterations as children to abstract the information from the previous GA and PSO sections.</w:t>
      </w:r>
      <w:r w:rsidR="00822CBB">
        <w:t xml:space="preserve"> The classification of EA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60" w:name="_Toc86960171"/>
      <w:r w:rsidRPr="000C4680">
        <w:t>Selection</w:t>
      </w:r>
      <w:bookmarkEnd w:id="60"/>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ith a maximization or minimization </w:t>
      </w:r>
      <w:r w:rsidR="004B7276">
        <w:rPr>
          <w:szCs w:val="24"/>
        </w:rPr>
        <w:lastRenderedPageBreak/>
        <w:t>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B522FC2" w14:textId="77777777" w:rsidR="009B5DE5" w:rsidRPr="009B5DE5" w:rsidRDefault="009B5DE5" w:rsidP="009B5D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eastAsia="Times New Roman" w:hAnsi="Courier New" w:cs="Courier New"/>
          <w:color w:val="A9B7C6"/>
          <w:sz w:val="20"/>
          <w:szCs w:val="20"/>
          <w:lang w:val="en-CA" w:eastAsia="en-CA"/>
        </w:rPr>
      </w:pPr>
      <w:r w:rsidRPr="009B5DE5">
        <w:rPr>
          <w:rFonts w:ascii="Courier New" w:eastAsia="Times New Roman" w:hAnsi="Courier New" w:cs="Courier New"/>
          <w:color w:val="A9B7C6"/>
          <w:sz w:val="20"/>
          <w:szCs w:val="20"/>
          <w:lang w:val="en-CA" w:eastAsia="en-CA"/>
        </w:rPr>
        <w:t xml:space="preserve">winner = </w:t>
      </w:r>
      <w:proofErr w:type="spellStart"/>
      <w:proofErr w:type="gramStart"/>
      <w:r w:rsidRPr="009B5DE5">
        <w:rPr>
          <w:rFonts w:ascii="Courier New" w:eastAsia="Times New Roman" w:hAnsi="Courier New" w:cs="Courier New"/>
          <w:color w:val="A9B7C6"/>
          <w:sz w:val="20"/>
          <w:szCs w:val="20"/>
          <w:lang w:val="en-CA" w:eastAsia="en-CA"/>
        </w:rPr>
        <w:t>random.choice</w:t>
      </w:r>
      <w:proofErr w:type="spellEnd"/>
      <w:proofErr w:type="gramEnd"/>
      <w:r w:rsidRPr="009B5DE5">
        <w:rPr>
          <w:rFonts w:ascii="Courier New" w:eastAsia="Times New Roman" w:hAnsi="Courier New" w:cs="Courier New"/>
          <w:color w:val="A9B7C6"/>
          <w:sz w:val="20"/>
          <w:szCs w:val="20"/>
          <w:lang w:val="en-CA" w:eastAsia="en-CA"/>
        </w:rPr>
        <w:t>(population)</w:t>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A9B7C6"/>
          <w:sz w:val="20"/>
          <w:szCs w:val="20"/>
          <w:lang w:val="en-CA" w:eastAsia="en-CA"/>
        </w:rPr>
        <w:br/>
      </w:r>
      <w:r w:rsidRPr="009B5DE5">
        <w:rPr>
          <w:rFonts w:ascii="Courier New" w:eastAsia="Times New Roman" w:hAnsi="Courier New" w:cs="Courier New"/>
          <w:color w:val="CC7832"/>
          <w:sz w:val="20"/>
          <w:szCs w:val="20"/>
          <w:lang w:val="en-CA" w:eastAsia="en-CA"/>
        </w:rPr>
        <w:t xml:space="preserve">for </w:t>
      </w:r>
      <w:r w:rsidRPr="009B5DE5">
        <w:rPr>
          <w:rFonts w:ascii="Courier New" w:eastAsia="Times New Roman" w:hAnsi="Courier New" w:cs="Courier New"/>
          <w:color w:val="A9B7C6"/>
          <w:sz w:val="20"/>
          <w:szCs w:val="20"/>
          <w:lang w:val="en-CA" w:eastAsia="en-CA"/>
        </w:rPr>
        <w:t xml:space="preserve">_ </w:t>
      </w:r>
      <w:r w:rsidRPr="009B5DE5">
        <w:rPr>
          <w:rFonts w:ascii="Courier New" w:eastAsia="Times New Roman" w:hAnsi="Courier New" w:cs="Courier New"/>
          <w:color w:val="CC7832"/>
          <w:sz w:val="20"/>
          <w:szCs w:val="20"/>
          <w:lang w:val="en-CA" w:eastAsia="en-CA"/>
        </w:rPr>
        <w:t xml:space="preserve">in </w:t>
      </w:r>
      <w:r w:rsidRPr="009B5DE5">
        <w:rPr>
          <w:rFonts w:ascii="Courier New" w:eastAsia="Times New Roman" w:hAnsi="Courier New" w:cs="Courier New"/>
          <w:color w:val="8888C6"/>
          <w:sz w:val="20"/>
          <w:szCs w:val="20"/>
          <w:lang w:val="en-CA" w:eastAsia="en-CA"/>
        </w:rPr>
        <w:t>range</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94558D"/>
          <w:sz w:val="20"/>
          <w:szCs w:val="20"/>
          <w:lang w:val="en-CA" w:eastAsia="en-CA"/>
        </w:rPr>
        <w:t>self</w:t>
      </w:r>
      <w:r w:rsidRPr="009B5DE5">
        <w:rPr>
          <w:rFonts w:ascii="Courier New" w:eastAsia="Times New Roman" w:hAnsi="Courier New" w:cs="Courier New"/>
          <w:color w:val="A9B7C6"/>
          <w:sz w:val="20"/>
          <w:szCs w:val="20"/>
          <w:lang w:val="en-CA" w:eastAsia="en-CA"/>
        </w:rPr>
        <w:t>.tournament_size-</w:t>
      </w:r>
      <w:r w:rsidRPr="009B5DE5">
        <w:rPr>
          <w:rFonts w:ascii="Courier New" w:eastAsia="Times New Roman" w:hAnsi="Courier New" w:cs="Courier New"/>
          <w:color w:val="6897BB"/>
          <w:sz w:val="20"/>
          <w:szCs w:val="20"/>
          <w:lang w:val="en-CA" w:eastAsia="en-CA"/>
        </w:rPr>
        <w:t>1</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A9B7C6"/>
          <w:sz w:val="20"/>
          <w:szCs w:val="20"/>
          <w:lang w:val="en-CA" w:eastAsia="en-CA"/>
        </w:rPr>
        <w:br/>
        <w:t xml:space="preserve">    candidate = </w:t>
      </w:r>
      <w:proofErr w:type="spellStart"/>
      <w:r w:rsidRPr="009B5DE5">
        <w:rPr>
          <w:rFonts w:ascii="Courier New" w:eastAsia="Times New Roman" w:hAnsi="Courier New" w:cs="Courier New"/>
          <w:color w:val="A9B7C6"/>
          <w:sz w:val="20"/>
          <w:szCs w:val="20"/>
          <w:lang w:val="en-CA" w:eastAsia="en-CA"/>
        </w:rPr>
        <w:t>random.choice</w:t>
      </w:r>
      <w:proofErr w:type="spellEnd"/>
      <w:r w:rsidRPr="009B5DE5">
        <w:rPr>
          <w:rFonts w:ascii="Courier New" w:eastAsia="Times New Roman" w:hAnsi="Courier New" w:cs="Courier New"/>
          <w:color w:val="A9B7C6"/>
          <w:sz w:val="20"/>
          <w:szCs w:val="20"/>
          <w:lang w:val="en-CA" w:eastAsia="en-CA"/>
        </w:rPr>
        <w:t>(population)</w:t>
      </w:r>
      <w:r w:rsidRPr="009B5DE5">
        <w:rPr>
          <w:rFonts w:ascii="Courier New" w:eastAsia="Times New Roman" w:hAnsi="Courier New" w:cs="Courier New"/>
          <w:color w:val="A9B7C6"/>
          <w:sz w:val="20"/>
          <w:szCs w:val="20"/>
          <w:lang w:val="en-CA" w:eastAsia="en-CA"/>
        </w:rPr>
        <w:br/>
        <w:t xml:space="preserve">    flag = </w:t>
      </w:r>
      <w:proofErr w:type="spellStart"/>
      <w:r w:rsidRPr="009B5DE5">
        <w:rPr>
          <w:rFonts w:ascii="Courier New" w:eastAsia="Times New Roman" w:hAnsi="Courier New" w:cs="Courier New"/>
          <w:color w:val="94558D"/>
          <w:sz w:val="20"/>
          <w:szCs w:val="20"/>
          <w:lang w:val="en-CA" w:eastAsia="en-CA"/>
        </w:rPr>
        <w:t>self</w:t>
      </w:r>
      <w:r w:rsidRPr="009B5DE5">
        <w:rPr>
          <w:rFonts w:ascii="Courier New" w:eastAsia="Times New Roman" w:hAnsi="Courier New" w:cs="Courier New"/>
          <w:color w:val="A9B7C6"/>
          <w:sz w:val="20"/>
          <w:szCs w:val="20"/>
          <w:lang w:val="en-CA" w:eastAsia="en-CA"/>
        </w:rPr>
        <w:t>.dominance.compare</w:t>
      </w:r>
      <w:proofErr w:type="spellEnd"/>
      <w:r w:rsidRPr="009B5DE5">
        <w:rPr>
          <w:rFonts w:ascii="Courier New" w:eastAsia="Times New Roman" w:hAnsi="Courier New" w:cs="Courier New"/>
          <w:color w:val="A9B7C6"/>
          <w:sz w:val="20"/>
          <w:szCs w:val="20"/>
          <w:lang w:val="en-CA" w:eastAsia="en-CA"/>
        </w:rPr>
        <w:t>(winner</w:t>
      </w:r>
      <w:r w:rsidRPr="009B5DE5">
        <w:rPr>
          <w:rFonts w:ascii="Courier New" w:eastAsia="Times New Roman" w:hAnsi="Courier New" w:cs="Courier New"/>
          <w:color w:val="CC7832"/>
          <w:sz w:val="20"/>
          <w:szCs w:val="20"/>
          <w:lang w:val="en-CA" w:eastAsia="en-CA"/>
        </w:rPr>
        <w:t xml:space="preserve">, </w:t>
      </w:r>
      <w:r w:rsidRPr="009B5DE5">
        <w:rPr>
          <w:rFonts w:ascii="Courier New" w:eastAsia="Times New Roman" w:hAnsi="Courier New" w:cs="Courier New"/>
          <w:color w:val="A9B7C6"/>
          <w:sz w:val="20"/>
          <w:szCs w:val="20"/>
          <w:lang w:val="en-CA" w:eastAsia="en-CA"/>
        </w:rPr>
        <w:t>candidate)</w:t>
      </w:r>
      <w:r w:rsidRPr="009B5DE5">
        <w:rPr>
          <w:rFonts w:ascii="Courier New" w:eastAsia="Times New Roman" w:hAnsi="Courier New" w:cs="Courier New"/>
          <w:color w:val="A9B7C6"/>
          <w:sz w:val="20"/>
          <w:szCs w:val="20"/>
          <w:lang w:val="en-CA" w:eastAsia="en-CA"/>
        </w:rPr>
        <w:br/>
        <w:t xml:space="preserve">    </w:t>
      </w:r>
      <w:r w:rsidRPr="009B5DE5">
        <w:rPr>
          <w:rFonts w:ascii="Courier New" w:eastAsia="Times New Roman" w:hAnsi="Courier New" w:cs="Courier New"/>
          <w:color w:val="A9B7C6"/>
          <w:sz w:val="20"/>
          <w:szCs w:val="20"/>
          <w:lang w:val="en-CA" w:eastAsia="en-CA"/>
        </w:rPr>
        <w:br/>
        <w:t xml:space="preserve">    </w:t>
      </w:r>
      <w:r w:rsidRPr="009B5DE5">
        <w:rPr>
          <w:rFonts w:ascii="Courier New" w:eastAsia="Times New Roman" w:hAnsi="Courier New" w:cs="Courier New"/>
          <w:color w:val="CC7832"/>
          <w:sz w:val="20"/>
          <w:szCs w:val="20"/>
          <w:lang w:val="en-CA" w:eastAsia="en-CA"/>
        </w:rPr>
        <w:t xml:space="preserve">if </w:t>
      </w:r>
      <w:r w:rsidRPr="009B5DE5">
        <w:rPr>
          <w:rFonts w:ascii="Courier New" w:eastAsia="Times New Roman" w:hAnsi="Courier New" w:cs="Courier New"/>
          <w:color w:val="A9B7C6"/>
          <w:sz w:val="20"/>
          <w:szCs w:val="20"/>
          <w:lang w:val="en-CA" w:eastAsia="en-CA"/>
        </w:rPr>
        <w:t xml:space="preserve">flag &gt; </w:t>
      </w:r>
      <w:r w:rsidRPr="009B5DE5">
        <w:rPr>
          <w:rFonts w:ascii="Courier New" w:eastAsia="Times New Roman" w:hAnsi="Courier New" w:cs="Courier New"/>
          <w:color w:val="6897BB"/>
          <w:sz w:val="20"/>
          <w:szCs w:val="20"/>
          <w:lang w:val="en-CA" w:eastAsia="en-CA"/>
        </w:rPr>
        <w:t>0</w:t>
      </w:r>
      <w:r w:rsidRPr="009B5DE5">
        <w:rPr>
          <w:rFonts w:ascii="Courier New" w:eastAsia="Times New Roman" w:hAnsi="Courier New" w:cs="Courier New"/>
          <w:color w:val="A9B7C6"/>
          <w:sz w:val="20"/>
          <w:szCs w:val="20"/>
          <w:lang w:val="en-CA" w:eastAsia="en-CA"/>
        </w:rPr>
        <w:t>:</w:t>
      </w:r>
      <w:r w:rsidRPr="009B5DE5">
        <w:rPr>
          <w:rFonts w:ascii="Courier New" w:eastAsia="Times New Roman" w:hAnsi="Courier New" w:cs="Courier New"/>
          <w:color w:val="A9B7C6"/>
          <w:sz w:val="20"/>
          <w:szCs w:val="20"/>
          <w:lang w:val="en-CA" w:eastAsia="en-CA"/>
        </w:rPr>
        <w:br/>
        <w:t xml:space="preserve">        winner = candidate</w:t>
      </w:r>
    </w:p>
    <w:p w14:paraId="7647847C" w14:textId="5CC7D12B" w:rsidR="00D77181" w:rsidRDefault="003F6F97" w:rsidP="00822CBB">
      <w:pPr>
        <w:rPr>
          <w:szCs w:val="24"/>
        </w:rPr>
      </w:pPr>
      <w:r>
        <w:rPr>
          <w:szCs w:val="24"/>
        </w:rPr>
        <w:t xml:space="preserve"> </w:t>
      </w: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p>
    <w:p w14:paraId="1B0C1FAE" w14:textId="77777777" w:rsidR="00965660" w:rsidRDefault="00965660" w:rsidP="00822CBB">
      <w:pPr>
        <w:rPr>
          <w:color w:val="FFC000"/>
          <w:szCs w:val="24"/>
        </w:rPr>
      </w:pPr>
    </w:p>
    <w:p w14:paraId="063419DE" w14:textId="433673FA" w:rsidR="00822CBB" w:rsidRDefault="00D9187E" w:rsidP="00822CBB">
      <w:pPr>
        <w:rPr>
          <w:rStyle w:val="Hyperlink"/>
          <w:szCs w:val="24"/>
        </w:rPr>
      </w:pPr>
      <w:hyperlink r:id="rId27" w:history="1">
        <w:r w:rsidR="00822CBB" w:rsidRPr="000C4680">
          <w:rPr>
            <w:rStyle w:val="Hyperlink"/>
            <w:szCs w:val="24"/>
          </w:rPr>
          <w:t>link</w:t>
        </w:r>
      </w:hyperlink>
    </w:p>
    <w:p w14:paraId="17D1027D" w14:textId="77777777" w:rsidR="00822CBB" w:rsidRDefault="00D9187E" w:rsidP="00822CBB">
      <w:pPr>
        <w:rPr>
          <w:color w:val="7030A0"/>
          <w:szCs w:val="24"/>
        </w:rPr>
      </w:pPr>
      <w:hyperlink r:id="rId28" w:history="1">
        <w:r w:rsidR="00822CBB" w:rsidRPr="007D70AB">
          <w:rPr>
            <w:rStyle w:val="Hyperlink"/>
            <w:szCs w:val="24"/>
          </w:rPr>
          <w:t>Good link for mutation and selection</w:t>
        </w:r>
      </w:hyperlink>
    </w:p>
    <w:p w14:paraId="485928A9" w14:textId="77777777" w:rsidR="00822CBB" w:rsidRDefault="00D9187E" w:rsidP="00822CBB">
      <w:pPr>
        <w:rPr>
          <w:color w:val="7030A0"/>
          <w:szCs w:val="24"/>
        </w:rPr>
      </w:pPr>
      <w:hyperlink r:id="rId29"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F79BE87" w14:textId="77777777" w:rsidR="00822CBB" w:rsidRPr="000C4680" w:rsidRDefault="00D9187E" w:rsidP="00822CBB">
      <w:pPr>
        <w:rPr>
          <w:color w:val="7030A0"/>
          <w:szCs w:val="24"/>
        </w:rPr>
      </w:pPr>
      <w:hyperlink r:id="rId30" w:history="1">
        <w:r w:rsidR="00822CBB" w:rsidRPr="0095789C">
          <w:rPr>
            <w:rStyle w:val="Hyperlink"/>
            <w:szCs w:val="24"/>
          </w:rPr>
          <w:t>I NEED TO IMPLEMENT THIS TO VISUALIZE PSO</w:t>
        </w:r>
      </w:hyperlink>
    </w:p>
    <w:p w14:paraId="13E8391E" w14:textId="77777777" w:rsidR="00822CBB" w:rsidRDefault="00822CBB" w:rsidP="00413F09"/>
    <w:p w14:paraId="6A50EB98" w14:textId="1EEC4CF6" w:rsidR="00AA03C3" w:rsidRPr="00AA03C3" w:rsidRDefault="00C52EBF" w:rsidP="00AA03C3">
      <w:pPr>
        <w:pStyle w:val="Heading3"/>
        <w:rPr>
          <w:szCs w:val="26"/>
        </w:rPr>
      </w:pPr>
      <w:r>
        <w:t>Variation</w:t>
      </w:r>
    </w:p>
    <w:p w14:paraId="7D0BD08A" w14:textId="36F386D1" w:rsidR="00FB0F95" w:rsidRPr="00D6612B" w:rsidRDefault="00FB0F95" w:rsidP="00D6612B">
      <w:pPr>
        <w:rPr>
          <w:szCs w:val="24"/>
        </w:rPr>
      </w:pPr>
      <w:r w:rsidRPr="00D6612B">
        <w:rPr>
          <w:szCs w:val="24"/>
        </w:rPr>
        <w:t xml:space="preserve">Like real life, the </w:t>
      </w:r>
      <w:r w:rsidR="0032702C">
        <w:rPr>
          <w:szCs w:val="24"/>
        </w:rPr>
        <w:t>EAs</w:t>
      </w:r>
      <w:r w:rsidRPr="00D6612B">
        <w:rPr>
          <w:szCs w:val="24"/>
        </w:rPr>
        <w:t xml:space="preserve"> ha</w:t>
      </w:r>
      <w:r w:rsidR="0032702C">
        <w:rPr>
          <w:szCs w:val="24"/>
        </w:rPr>
        <w:t>ve</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61"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lastRenderedPageBreak/>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61"/>
    <w:p w14:paraId="634213CE" w14:textId="6DF5A8BF" w:rsidR="00F84C6F" w:rsidRDefault="00FB0F95" w:rsidP="0043219B">
      <w:pPr>
        <w:pStyle w:val="Heading1"/>
      </w:pPr>
      <w:r>
        <w:t>Modelling Methodology</w:t>
      </w:r>
    </w:p>
    <w:p w14:paraId="2CF3F529" w14:textId="77777777" w:rsidR="000C4680" w:rsidRPr="000C4680" w:rsidRDefault="000C4680" w:rsidP="000C4680">
      <w:pPr>
        <w:rPr>
          <w:szCs w:val="24"/>
        </w:rPr>
      </w:pPr>
      <w:r w:rsidRPr="000C4680">
        <w:rPr>
          <w:szCs w:val="24"/>
        </w:rPr>
        <w:lastRenderedPageBreak/>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C83882A" w:rsidR="000C4680" w:rsidRDefault="00993B02" w:rsidP="005B569D">
      <w:pPr>
        <w:jc w:val="center"/>
        <w:rPr>
          <w:lang w:val="en-CA"/>
        </w:rPr>
      </w:pPr>
      <w:r>
        <w:rPr>
          <w:noProof/>
          <w:lang w:val="en-CA"/>
        </w:rPr>
        <w:lastRenderedPageBreak/>
        <w:drawing>
          <wp:inline distT="0" distB="0" distL="0" distR="0" wp14:anchorId="6677A2FC" wp14:editId="66F1E088">
            <wp:extent cx="4591050" cy="67818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62"/>
      <w:r w:rsidRPr="00F6257C">
        <w:rPr>
          <w:color w:val="FF0000"/>
          <w:szCs w:val="24"/>
        </w:rPr>
        <w:t xml:space="preserve">For this paper the fitness function measures the performance metrics of the motor after having solved the mesh. The performance metric values are then either maximized, minimized, or centered around a bias. After the solver has produced many generations of </w:t>
      </w:r>
      <w:r w:rsidRPr="00F6257C">
        <w:rPr>
          <w:color w:val="FF0000"/>
          <w:szCs w:val="24"/>
        </w:rPr>
        <w:lastRenderedPageBreak/>
        <w:t>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77777777" w:rsidR="00F6257C" w:rsidRPr="00F6257C" w:rsidRDefault="00F6257C" w:rsidP="00F6257C">
      <w:pPr>
        <w:spacing w:line="360" w:lineRule="auto"/>
        <w:jc w:val="center"/>
        <w:rPr>
          <w:color w:val="FF0000"/>
          <w:sz w:val="20"/>
        </w:rPr>
      </w:pPr>
      <w:r w:rsidRPr="00F6257C">
        <w:rPr>
          <w:noProof/>
          <w:color w:val="FF0000"/>
        </w:rPr>
        <w:drawing>
          <wp:inline distT="0" distB="0" distL="0" distR="0" wp14:anchorId="78F9601E" wp14:editId="11E964B0">
            <wp:extent cx="2886842" cy="180003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889243" cy="1801527"/>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62"/>
      <w:r>
        <w:rPr>
          <w:rStyle w:val="CommentReference"/>
        </w:rPr>
        <w:commentReference w:id="62"/>
      </w:r>
    </w:p>
    <w:p w14:paraId="12B27FFF" w14:textId="018869F8" w:rsidR="000B06BE" w:rsidRPr="009A1B99" w:rsidRDefault="00834A50" w:rsidP="009A1B99">
      <w:pPr>
        <w:pStyle w:val="Heading2"/>
      </w:pPr>
      <w:bookmarkStart w:id="63" w:name="_Toc102793399"/>
      <w:r>
        <w:lastRenderedPageBreak/>
        <w:t>Significance</w:t>
      </w:r>
      <w:r w:rsidR="00674585">
        <w:t xml:space="preserve"> </w:t>
      </w:r>
      <w:r>
        <w:t xml:space="preserve">of </w:t>
      </w:r>
      <w:r w:rsidR="00276102">
        <w:t>Objective Function</w:t>
      </w:r>
      <w:r>
        <w:t xml:space="preserve"> Modeling</w:t>
      </w:r>
      <w:bookmarkEnd w:id="63"/>
    </w:p>
    <w:p w14:paraId="3F9E40F7" w14:textId="499C7223" w:rsidR="009C022D" w:rsidRDefault="001F34F5" w:rsidP="00BB18C4">
      <w:pPr>
        <w:pStyle w:val="Heading2"/>
      </w:pPr>
      <w:bookmarkStart w:id="64" w:name="_Toc102793400"/>
      <w:r>
        <w:t xml:space="preserve">Conventional </w:t>
      </w:r>
      <w:r w:rsidR="00276102">
        <w:t>Objective Function</w:t>
      </w:r>
      <w:r>
        <w:t xml:space="preserve"> Modeling</w:t>
      </w:r>
      <w:bookmarkEnd w:id="64"/>
      <w:r w:rsidR="007D0CD5">
        <w:t xml:space="preserve"> </w:t>
      </w:r>
    </w:p>
    <w:p w14:paraId="5204C92A" w14:textId="4414A56A" w:rsidR="005722F1" w:rsidRPr="00A97282" w:rsidRDefault="008878DB" w:rsidP="00A97282">
      <w:pPr>
        <w:pStyle w:val="Heading2"/>
        <w:rPr>
          <w:lang w:val="en-CA"/>
        </w:rPr>
      </w:pPr>
      <w:bookmarkStart w:id="65" w:name="_Toc102793401"/>
      <w:r>
        <w:t xml:space="preserve">Novel Hyperbolic Tangent Based </w:t>
      </w:r>
      <w:r w:rsidR="00276102">
        <w:t>Objective Functions</w:t>
      </w:r>
      <w:bookmarkEnd w:id="65"/>
    </w:p>
    <w:p w14:paraId="012408C6" w14:textId="6467BAF0" w:rsidR="005722F1" w:rsidRDefault="00E038BF" w:rsidP="00917522">
      <w:pPr>
        <w:pStyle w:val="Heading1"/>
      </w:pPr>
      <w:bookmarkStart w:id="66" w:name="_Toc102793402"/>
      <w:r w:rsidRPr="00E038BF">
        <w:t>Enhanced Solution Quality Multi-Objective Rotor Bar Optimization Through Adaptive Restart Capabilities</w:t>
      </w:r>
      <w:bookmarkEnd w:id="66"/>
      <w:r w:rsidR="001A4679">
        <w:t xml:space="preserve"> </w:t>
      </w:r>
    </w:p>
    <w:p w14:paraId="77E192AD" w14:textId="2BCE5C18" w:rsidR="00D54B89" w:rsidRDefault="004B08F1" w:rsidP="0043219B">
      <w:pPr>
        <w:pStyle w:val="Heading1"/>
      </w:pPr>
      <w:bookmarkStart w:id="67" w:name="_Toc102793403"/>
      <w:r w:rsidRPr="004B08F1">
        <w:t>Rotor Bar Optimization Considering Dynamic Operating Conditions Through Energy Center of Gravity Clustering</w:t>
      </w:r>
      <w:bookmarkEnd w:id="67"/>
    </w:p>
    <w:p w14:paraId="2C764C15" w14:textId="44F5E256" w:rsidR="009F08FB" w:rsidRDefault="001502ED" w:rsidP="00197EDA">
      <w:pPr>
        <w:pStyle w:val="Heading2"/>
        <w:rPr>
          <w:lang w:val="en-CA"/>
        </w:rPr>
      </w:pPr>
      <w:bookmarkStart w:id="68" w:name="_Toc102793404"/>
      <w:r>
        <w:rPr>
          <w:lang w:val="en-CA"/>
        </w:rPr>
        <w:lastRenderedPageBreak/>
        <w:t>Significance of Considering Dynamic Operating Conditions</w:t>
      </w:r>
      <w:bookmarkEnd w:id="68"/>
    </w:p>
    <w:p w14:paraId="1407922F" w14:textId="00C6F4FD" w:rsidR="00DB4C7D" w:rsidRPr="00600972" w:rsidRDefault="00D916C8" w:rsidP="00600972">
      <w:pPr>
        <w:pStyle w:val="Heading2"/>
        <w:rPr>
          <w:lang w:val="en-CA"/>
        </w:rPr>
      </w:pPr>
      <w:bookmarkStart w:id="69" w:name="_Toc102793405"/>
      <w:r>
        <w:rPr>
          <w:lang w:val="en-CA"/>
        </w:rPr>
        <w:t>Core Loss Prediction Under Dynamic Operating Conditions</w:t>
      </w:r>
      <w:bookmarkEnd w:id="69"/>
    </w:p>
    <w:p w14:paraId="6C249A2A" w14:textId="2474BC6D" w:rsidR="00D916C8" w:rsidRDefault="00D916C8" w:rsidP="0043219B">
      <w:pPr>
        <w:pStyle w:val="Heading3"/>
        <w:rPr>
          <w:lang w:val="en-CA"/>
        </w:rPr>
      </w:pPr>
      <w:bookmarkStart w:id="70" w:name="_Toc102793406"/>
      <w:r>
        <w:rPr>
          <w:lang w:val="en-CA"/>
        </w:rPr>
        <w:t xml:space="preserve">Core Loss Prediction Using Adaptive Restart </w:t>
      </w:r>
      <w:r w:rsidR="00633070">
        <w:rPr>
          <w:lang w:val="en-CA"/>
        </w:rPr>
        <w:t>G</w:t>
      </w:r>
      <w:r w:rsidR="00731110">
        <w:rPr>
          <w:lang w:val="en-CA"/>
        </w:rPr>
        <w:t>enetic Algorithm</w:t>
      </w:r>
      <w:bookmarkEnd w:id="70"/>
    </w:p>
    <w:p w14:paraId="533B324C" w14:textId="30189951" w:rsidR="00D916C8" w:rsidRDefault="00D916C8" w:rsidP="0043219B">
      <w:pPr>
        <w:pStyle w:val="Heading3"/>
        <w:rPr>
          <w:lang w:val="en-CA"/>
        </w:rPr>
      </w:pPr>
      <w:bookmarkStart w:id="71"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71"/>
    </w:p>
    <w:p w14:paraId="5C360B59" w14:textId="695E5D0A" w:rsidR="002F3394" w:rsidRDefault="00400E02" w:rsidP="0081505E">
      <w:pPr>
        <w:pStyle w:val="Heading2"/>
      </w:pPr>
      <w:bookmarkStart w:id="72"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72"/>
      <w:r w:rsidR="007059CD">
        <w:rPr>
          <w:lang w:val="en-CA"/>
        </w:rPr>
        <w:t xml:space="preserve"> </w:t>
      </w:r>
    </w:p>
    <w:p w14:paraId="2755A187" w14:textId="2A95881A" w:rsidR="0087304A" w:rsidRDefault="004D1EEF" w:rsidP="00BC386F">
      <w:pPr>
        <w:pStyle w:val="Heading3"/>
      </w:pPr>
      <w:bookmarkStart w:id="73"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73"/>
    </w:p>
    <w:p w14:paraId="2D48C3F6" w14:textId="44495E6B" w:rsidR="006E3160" w:rsidRDefault="00AF701A" w:rsidP="00D264F3">
      <w:pPr>
        <w:pStyle w:val="Heading3"/>
      </w:pPr>
      <w:bookmarkStart w:id="74"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74"/>
    </w:p>
    <w:p w14:paraId="58CA1442" w14:textId="17D8C6F5" w:rsidR="00B6186A" w:rsidRDefault="004A41D9" w:rsidP="003C6411">
      <w:pPr>
        <w:pStyle w:val="Heading2"/>
      </w:pPr>
      <w:bookmarkStart w:id="75" w:name="_Toc102793411"/>
      <w:r>
        <w:rPr>
          <w:lang w:val="en-CA"/>
        </w:rPr>
        <w:t>Operating Point Reduction Through Energy Center of Gravity Method</w:t>
      </w:r>
      <w:bookmarkEnd w:id="75"/>
    </w:p>
    <w:p w14:paraId="0DC07C82" w14:textId="47A4F9AF" w:rsidR="00BE4729" w:rsidRPr="00600972" w:rsidRDefault="003B7DF8" w:rsidP="0043219B">
      <w:pPr>
        <w:pStyle w:val="Heading2"/>
      </w:pPr>
      <w:bookmarkStart w:id="76" w:name="_Toc102793412"/>
      <w:r>
        <w:rPr>
          <w:lang w:val="en-CA"/>
        </w:rPr>
        <w:t>Optimization Considering Multiple Operating Points</w:t>
      </w:r>
      <w:bookmarkEnd w:id="76"/>
    </w:p>
    <w:p w14:paraId="3A1B92E6" w14:textId="593FB010" w:rsidR="00D54B89" w:rsidRDefault="00D47CFC" w:rsidP="00600972">
      <w:pPr>
        <w:pStyle w:val="Heading1"/>
        <w:jc w:val="both"/>
      </w:pPr>
      <w:bookmarkStart w:id="77"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77"/>
    </w:p>
    <w:p w14:paraId="3D35C781" w14:textId="0C915A0E" w:rsidR="00752EE0" w:rsidRDefault="00AE2A0E" w:rsidP="00197EDA">
      <w:pPr>
        <w:pStyle w:val="Heading2"/>
      </w:pPr>
      <w:bookmarkStart w:id="78" w:name="_Toc102793414"/>
      <w:r>
        <w:t>Novel</w:t>
      </w:r>
      <w:r w:rsidR="00CC0EF6">
        <w:t xml:space="preserve"> Adaptive Restart </w:t>
      </w:r>
      <w:r w:rsidR="00633070">
        <w:t>G</w:t>
      </w:r>
      <w:r>
        <w:t>enetic Algorithm</w:t>
      </w:r>
      <w:r w:rsidR="00CC0EF6">
        <w:t xml:space="preserve"> Performance</w:t>
      </w:r>
      <w:bookmarkEnd w:id="78"/>
    </w:p>
    <w:p w14:paraId="3E317B50" w14:textId="411CB908" w:rsidR="00F71877" w:rsidRDefault="002D5A2B" w:rsidP="00A7699F">
      <w:pPr>
        <w:pStyle w:val="Heading2"/>
        <w:rPr>
          <w:lang w:val="en-CA"/>
        </w:rPr>
      </w:pPr>
      <w:bookmarkStart w:id="79"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79"/>
    </w:p>
    <w:p w14:paraId="36E32332" w14:textId="295C8E0B" w:rsidR="00A00DC4" w:rsidRPr="00825AF4" w:rsidRDefault="00EC603C" w:rsidP="00EC603C">
      <w:pPr>
        <w:pStyle w:val="Heading1"/>
      </w:pPr>
      <w:bookmarkStart w:id="80" w:name="_Toc102793416"/>
      <w:r w:rsidRPr="00825AF4">
        <w:t>Research Summary</w:t>
      </w:r>
      <w:bookmarkEnd w:id="80"/>
      <w:r w:rsidR="00712423" w:rsidRPr="00825AF4">
        <w:tab/>
      </w:r>
    </w:p>
    <w:p w14:paraId="7C45F423" w14:textId="4E2FA0FA" w:rsidR="00CD448F" w:rsidRPr="004C3EF7" w:rsidRDefault="00A00DC4" w:rsidP="006C5C74">
      <w:pPr>
        <w:pStyle w:val="Heading2"/>
      </w:pPr>
      <w:bookmarkStart w:id="81" w:name="_Toc102793417"/>
      <w:r>
        <w:lastRenderedPageBreak/>
        <w:t>Conclusions</w:t>
      </w:r>
      <w:bookmarkEnd w:id="81"/>
    </w:p>
    <w:p w14:paraId="3E9A497F" w14:textId="47A2ED8C" w:rsidR="00EB16EA" w:rsidRDefault="00CD072D" w:rsidP="0043219B">
      <w:pPr>
        <w:pStyle w:val="Heading2"/>
      </w:pPr>
      <w:bookmarkStart w:id="82"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82"/>
    </w:p>
    <w:p w14:paraId="61EAE123" w14:textId="7415A659" w:rsidR="004B39F2" w:rsidRDefault="004B39F2" w:rsidP="004F7DE2">
      <w:pPr>
        <w:pStyle w:val="Heading1"/>
        <w:numPr>
          <w:ilvl w:val="0"/>
          <w:numId w:val="0"/>
        </w:numPr>
        <w:ind w:left="360"/>
      </w:pPr>
      <w:bookmarkStart w:id="83" w:name="_Toc102793419"/>
      <w:r>
        <w:t>REFERENCES</w:t>
      </w:r>
      <w:bookmarkEnd w:id="83"/>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35"/>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4" w:name="_Toc102793420"/>
      <w:r>
        <w:lastRenderedPageBreak/>
        <w:t>VITA AUCTORIS</w:t>
      </w:r>
      <w:bookmarkEnd w:id="84"/>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5" w:author="Mike Thamm" w:date="2022-05-14T12:47:00Z" w:initials="MT">
    <w:p w14:paraId="65771F0C" w14:textId="77777777" w:rsidR="00CE360A" w:rsidRDefault="00CE360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5A99960F" w14:textId="77777777" w:rsidR="00CE360A" w:rsidRDefault="00CE360A">
      <w:pPr>
        <w:pStyle w:val="CommentText"/>
      </w:pPr>
    </w:p>
    <w:p w14:paraId="148BC063" w14:textId="77777777" w:rsidR="00CE360A" w:rsidRDefault="00CE360A">
      <w:pPr>
        <w:pStyle w:val="CommentText"/>
      </w:pPr>
      <w:r>
        <w:t>Similarly, I can include the generalized decision for the model decision in Chapt1 and then</w:t>
      </w:r>
    </w:p>
    <w:p w14:paraId="180B2FF1" w14:textId="77777777" w:rsidR="00830485" w:rsidRDefault="00830485">
      <w:pPr>
        <w:pStyle w:val="CommentText"/>
      </w:pPr>
    </w:p>
    <w:p w14:paraId="6DB0E013" w14:textId="091493F0" w:rsidR="00830485" w:rsidRDefault="00830485">
      <w:pPr>
        <w:pStyle w:val="CommentText"/>
      </w:pPr>
      <w:r>
        <w:t xml:space="preserve">General order is Background, </w:t>
      </w:r>
      <w:proofErr w:type="gramStart"/>
      <w:r>
        <w:t>Specifics(</w:t>
      </w:r>
      <w:proofErr w:type="gramEnd"/>
      <w:r>
        <w:t>what am I doing), Modifications (knowledge gap)</w:t>
      </w:r>
    </w:p>
  </w:comment>
  <w:comment w:id="62" w:author="Mike Thamm" w:date="2022-05-13T21:27:00Z" w:initials="MT">
    <w:p w14:paraId="4CA83A2D" w14:textId="216DB436" w:rsidR="00F6257C" w:rsidRDefault="00F6257C">
      <w:pPr>
        <w:pStyle w:val="CommentText"/>
      </w:pPr>
      <w:r>
        <w:rPr>
          <w:rStyle w:val="CommentReference"/>
        </w:rPr>
        <w:annotationRef/>
      </w:r>
      <w:r>
        <w:t xml:space="preserve">This was removed from the Optimization Algos section because it referenced integration with HAM and the motor optimization process. Chapter 2 is intended to be </w:t>
      </w:r>
      <w:proofErr w:type="gramStart"/>
      <w:r>
        <w:t>abstract</w:t>
      </w:r>
      <w:proofErr w:type="gramEnd"/>
      <w:r>
        <w:t xml:space="preserve">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FA689" w15:done="0"/>
  <w15:commentEx w15:paraId="6DB0E013"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1D5C" w16cex:dateUtc="2022-05-13T03:57:00Z"/>
  <w16cex:commentExtensible w16cex:durableId="262A2355" w16cex:dateUtc="2022-05-14T16:47: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FA689" w16cid:durableId="26281D5C"/>
  <w16cid:commentId w16cid:paraId="6DB0E013" w16cid:durableId="262A2355"/>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BAB49" w14:textId="77777777" w:rsidR="00D9187E" w:rsidRDefault="00D9187E" w:rsidP="0043219B">
      <w:r>
        <w:separator/>
      </w:r>
    </w:p>
  </w:endnote>
  <w:endnote w:type="continuationSeparator" w:id="0">
    <w:p w14:paraId="505C3093" w14:textId="77777777" w:rsidR="00D9187E" w:rsidRDefault="00D9187E"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0A894" w14:textId="77777777" w:rsidR="00D9187E" w:rsidRDefault="00D9187E" w:rsidP="0043219B">
      <w:r>
        <w:separator/>
      </w:r>
    </w:p>
  </w:footnote>
  <w:footnote w:type="continuationSeparator" w:id="0">
    <w:p w14:paraId="4F9121A4" w14:textId="77777777" w:rsidR="00D9187E" w:rsidRDefault="00D9187E"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2"/>
  </w:num>
  <w:num w:numId="2" w16cid:durableId="425031562">
    <w:abstractNumId w:val="12"/>
  </w:num>
  <w:num w:numId="3" w16cid:durableId="1364011856">
    <w:abstractNumId w:val="15"/>
  </w:num>
  <w:num w:numId="4" w16cid:durableId="1566405952">
    <w:abstractNumId w:val="3"/>
  </w:num>
  <w:num w:numId="5" w16cid:durableId="1028021662">
    <w:abstractNumId w:val="6"/>
  </w:num>
  <w:num w:numId="6" w16cid:durableId="1912617705">
    <w:abstractNumId w:val="5"/>
  </w:num>
  <w:num w:numId="7" w16cid:durableId="1187644930">
    <w:abstractNumId w:val="11"/>
  </w:num>
  <w:num w:numId="8" w16cid:durableId="423694995">
    <w:abstractNumId w:val="8"/>
  </w:num>
  <w:num w:numId="9" w16cid:durableId="34309371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4"/>
  </w:num>
  <w:num w:numId="11" w16cid:durableId="1098986449">
    <w:abstractNumId w:val="16"/>
  </w:num>
  <w:num w:numId="12" w16cid:durableId="1810786974">
    <w:abstractNumId w:val="9"/>
  </w:num>
  <w:num w:numId="13" w16cid:durableId="1341851191">
    <w:abstractNumId w:val="10"/>
  </w:num>
  <w:num w:numId="14" w16cid:durableId="452099578">
    <w:abstractNumId w:val="13"/>
  </w:num>
  <w:num w:numId="15" w16cid:durableId="2046521103">
    <w:abstractNumId w:val="14"/>
  </w:num>
  <w:num w:numId="16" w16cid:durableId="849837542">
    <w:abstractNumId w:val="7"/>
  </w:num>
  <w:num w:numId="17" w16cid:durableId="2131126667">
    <w:abstractNumId w:val="0"/>
  </w:num>
  <w:num w:numId="18" w16cid:durableId="10742816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1"/>
  </w:num>
  <w:num w:numId="24" w16cid:durableId="1203978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31"/>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C7B"/>
    <w:rsid w:val="004E6C8A"/>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F3"/>
    <w:rsid w:val="005B2D22"/>
    <w:rsid w:val="005B2DB7"/>
    <w:rsid w:val="005B372C"/>
    <w:rsid w:val="005B3C27"/>
    <w:rsid w:val="005B4572"/>
    <w:rsid w:val="005B47ED"/>
    <w:rsid w:val="005B49E1"/>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759D"/>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2DB"/>
    <w:rsid w:val="008B3C26"/>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7.pn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researchgate.net/publication/224212508_An_Experimental_Comparison_of_Multiobjective_Algorithms_NSGA-II_and_OMOPSO" TargetMode="External"/><Relationship Id="rId33" Type="http://schemas.openxmlformats.org/officeDocument/2006/relationships/image" Target="media/image10.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hyperlink" Target="https://www.tutorialspoint.com/genetic_algorithms/genetic_algorithms_mutation.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hyperlink" Target="https://www.fernandolobo.info/ec1920/lectures/GAs-2.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towardsdatascience.com/introduction-to-genetic-algorithms-including-example-code-e396e98d8bf3" TargetMode="External"/><Relationship Id="rId30" Type="http://schemas.openxmlformats.org/officeDocument/2006/relationships/hyperlink" Target="https://machinelearningmastery.com/a-gentle-introduction-to-particle-swarm-optimization/"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B6796"/>
    <w:rsid w:val="00205602"/>
    <w:rsid w:val="002B1305"/>
    <w:rsid w:val="00565459"/>
    <w:rsid w:val="005D06C0"/>
    <w:rsid w:val="00606C95"/>
    <w:rsid w:val="00685D2D"/>
    <w:rsid w:val="006F6940"/>
    <w:rsid w:val="00792D0B"/>
    <w:rsid w:val="007E30A8"/>
    <w:rsid w:val="007E316B"/>
    <w:rsid w:val="008958D1"/>
    <w:rsid w:val="00A87903"/>
    <w:rsid w:val="00B722C8"/>
    <w:rsid w:val="00BC39FA"/>
    <w:rsid w:val="00CB7598"/>
    <w:rsid w:val="00D509EF"/>
    <w:rsid w:val="00DC38AD"/>
    <w:rsid w:val="00E24781"/>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69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9</TotalTime>
  <Pages>42</Pages>
  <Words>6568</Words>
  <Characters>37441</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4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8</cp:revision>
  <dcterms:created xsi:type="dcterms:W3CDTF">2022-05-13T02:38:00Z</dcterms:created>
  <dcterms:modified xsi:type="dcterms:W3CDTF">2022-05-1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